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FB5504" w14:textId="2C8013DC" w:rsidR="00262B90" w:rsidRDefault="00262B90" w:rsidP="00262B90">
      <w:pPr>
        <w:pStyle w:val="Heading1"/>
        <w:rPr>
          <w:lang w:val="en-US"/>
        </w:rPr>
      </w:pPr>
      <w:r>
        <w:rPr>
          <w:lang w:val="en-US"/>
        </w:rPr>
        <w:t xml:space="preserve">GUIDANCE TO </w:t>
      </w:r>
      <w:r w:rsidR="001511FD">
        <w:rPr>
          <w:lang w:val="en-US"/>
        </w:rPr>
        <w:t xml:space="preserve">NB </w:t>
      </w:r>
      <w:r>
        <w:rPr>
          <w:lang w:val="en-US"/>
        </w:rPr>
        <w:t>SHIPPING INSTRUCTIONS</w:t>
      </w:r>
    </w:p>
    <w:p w14:paraId="5A9CAC2D" w14:textId="77777777" w:rsidR="00262B90" w:rsidRDefault="00262B90" w:rsidP="0038392D">
      <w:pPr>
        <w:jc w:val="both"/>
        <w:rPr>
          <w:lang w:val="en-US"/>
        </w:rPr>
      </w:pPr>
    </w:p>
    <w:p w14:paraId="69A3BB5F" w14:textId="2D362AFC" w:rsidR="0068207D" w:rsidRDefault="00262B90" w:rsidP="0038392D">
      <w:pPr>
        <w:jc w:val="both"/>
        <w:rPr>
          <w:lang w:val="en-US"/>
        </w:rPr>
      </w:pPr>
      <w:r>
        <w:rPr>
          <w:lang w:val="en-US"/>
        </w:rPr>
        <w:t xml:space="preserve">CGR is providing the below guidance for proper documentation to ship </w:t>
      </w:r>
      <w:r w:rsidR="00B351EA">
        <w:rPr>
          <w:lang w:val="en-US"/>
        </w:rPr>
        <w:t xml:space="preserve">via </w:t>
      </w:r>
      <w:r>
        <w:rPr>
          <w:lang w:val="en-US"/>
        </w:rPr>
        <w:t>our</w:t>
      </w:r>
      <w:r w:rsidR="00B351EA">
        <w:rPr>
          <w:lang w:val="en-US"/>
        </w:rPr>
        <w:t xml:space="preserve"> Rail Ferry</w:t>
      </w:r>
      <w:r>
        <w:rPr>
          <w:lang w:val="en-US"/>
        </w:rPr>
        <w:t xml:space="preserve"> service</w:t>
      </w:r>
      <w:r w:rsidR="00B351EA">
        <w:rPr>
          <w:lang w:val="en-US"/>
        </w:rPr>
        <w:t xml:space="preserve">.  For any issues on setting up the template or submitting the waybill please send copy of the issue to </w:t>
      </w:r>
      <w:hyperlink r:id="rId10" w:history="1">
        <w:r w:rsidR="001511FD">
          <w:rPr>
            <w:rStyle w:val="Hyperlink"/>
            <w:lang w:val="en-US"/>
          </w:rPr>
          <w:t>CGRnorthbound@cgrailway.com</w:t>
        </w:r>
      </w:hyperlink>
      <w:r w:rsidR="00B351EA">
        <w:rPr>
          <w:lang w:val="en-US"/>
        </w:rPr>
        <w:t xml:space="preserve">.  For general inquiries please email to </w:t>
      </w:r>
      <w:hyperlink r:id="rId11" w:history="1">
        <w:r w:rsidR="00B351EA" w:rsidRPr="0092216F">
          <w:rPr>
            <w:rStyle w:val="Hyperlink"/>
            <w:lang w:val="en-US"/>
          </w:rPr>
          <w:t>cgrcommercial@cgrailway.com</w:t>
        </w:r>
      </w:hyperlink>
      <w:r w:rsidR="00B351EA">
        <w:rPr>
          <w:lang w:val="en-US"/>
        </w:rPr>
        <w:t xml:space="preserve">.  </w:t>
      </w:r>
    </w:p>
    <w:p w14:paraId="6EFDB5B9" w14:textId="77777777" w:rsidR="00B351EA" w:rsidRDefault="00B351EA" w:rsidP="00D10786">
      <w:pPr>
        <w:spacing w:after="0" w:line="240" w:lineRule="auto"/>
        <w:rPr>
          <w:lang w:val="en-US"/>
        </w:rPr>
      </w:pPr>
    </w:p>
    <w:p w14:paraId="50B35FE8" w14:textId="3B3B6C79" w:rsidR="00B9007F" w:rsidRPr="001511FD" w:rsidRDefault="001511FD" w:rsidP="00B351EA">
      <w:pPr>
        <w:pStyle w:val="Heading2"/>
        <w:rPr>
          <w:lang w:val="en-US"/>
        </w:rPr>
      </w:pPr>
      <w:r w:rsidRPr="001511FD">
        <w:rPr>
          <w:lang w:val="en-US"/>
        </w:rPr>
        <w:t>CUSTOMER</w:t>
      </w:r>
      <w:r w:rsidR="00B351EA" w:rsidRPr="001511FD">
        <w:rPr>
          <w:lang w:val="en-US"/>
        </w:rPr>
        <w:t xml:space="preserve"> – </w:t>
      </w:r>
      <w:r>
        <w:rPr>
          <w:lang w:val="en-US"/>
        </w:rPr>
        <w:t>ORIGIN / DESTINATION</w:t>
      </w:r>
    </w:p>
    <w:p w14:paraId="549023A1" w14:textId="15EC4C96" w:rsidR="00B351EA" w:rsidRPr="001511FD" w:rsidRDefault="00B351EA" w:rsidP="00B351EA">
      <w:pPr>
        <w:rPr>
          <w:lang w:val="en-US"/>
        </w:rPr>
      </w:pPr>
      <w:r w:rsidRPr="001511FD">
        <w:rPr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7375"/>
      </w:tblGrid>
      <w:tr w:rsidR="00B351EA" w14:paraId="4F7173D4" w14:textId="77777777" w:rsidTr="00B351EA">
        <w:tc>
          <w:tcPr>
            <w:tcW w:w="1975" w:type="dxa"/>
          </w:tcPr>
          <w:p w14:paraId="079FD068" w14:textId="2542C733" w:rsidR="00B351EA" w:rsidRPr="00B351EA" w:rsidRDefault="00B351EA" w:rsidP="00B351EA">
            <w:pPr>
              <w:rPr>
                <w:b/>
                <w:bCs/>
                <w:lang w:val="en-US"/>
              </w:rPr>
            </w:pPr>
            <w:r w:rsidRPr="00B351EA">
              <w:rPr>
                <w:b/>
                <w:bCs/>
                <w:lang w:val="en-US"/>
              </w:rPr>
              <w:t>Rail Destination:</w:t>
            </w:r>
          </w:p>
        </w:tc>
        <w:tc>
          <w:tcPr>
            <w:tcW w:w="7375" w:type="dxa"/>
          </w:tcPr>
          <w:p w14:paraId="190AD3F1" w14:textId="4886A4D4" w:rsidR="00B351EA" w:rsidRPr="00495988" w:rsidRDefault="00B351EA" w:rsidP="00B351EA">
            <w:pPr>
              <w:rPr>
                <w:i/>
                <w:iCs/>
                <w:lang w:val="en-US"/>
              </w:rPr>
            </w:pPr>
          </w:p>
        </w:tc>
      </w:tr>
      <w:tr w:rsidR="006B169B" w14:paraId="6AC42C82" w14:textId="77777777" w:rsidTr="00B351EA">
        <w:tc>
          <w:tcPr>
            <w:tcW w:w="1975" w:type="dxa"/>
          </w:tcPr>
          <w:p w14:paraId="2C5E0EC2" w14:textId="3C4ACACD" w:rsidR="006B169B" w:rsidRPr="00B351EA" w:rsidRDefault="006B169B" w:rsidP="00B351E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il Origin:</w:t>
            </w:r>
          </w:p>
        </w:tc>
        <w:tc>
          <w:tcPr>
            <w:tcW w:w="7375" w:type="dxa"/>
          </w:tcPr>
          <w:p w14:paraId="2F6903D1" w14:textId="121BCC22" w:rsidR="006B169B" w:rsidRPr="00531F93" w:rsidRDefault="006B169B" w:rsidP="00B351EA">
            <w:pPr>
              <w:rPr>
                <w:b/>
                <w:bCs/>
                <w:lang w:val="en-US"/>
              </w:rPr>
            </w:pPr>
          </w:p>
        </w:tc>
      </w:tr>
      <w:tr w:rsidR="00B351EA" w:rsidRPr="005B7BF3" w14:paraId="3F4E320E" w14:textId="77777777" w:rsidTr="00B351EA">
        <w:tc>
          <w:tcPr>
            <w:tcW w:w="1975" w:type="dxa"/>
          </w:tcPr>
          <w:p w14:paraId="1F7FD2CF" w14:textId="2325B3A8" w:rsidR="00B351EA" w:rsidRPr="00B351EA" w:rsidRDefault="00B351EA" w:rsidP="008D73E6">
            <w:pPr>
              <w:rPr>
                <w:b/>
                <w:bCs/>
                <w:lang w:val="en-US"/>
              </w:rPr>
            </w:pPr>
            <w:r w:rsidRPr="00B351EA">
              <w:rPr>
                <w:b/>
                <w:bCs/>
                <w:lang w:val="en-US"/>
              </w:rPr>
              <w:t>Freight Terms</w:t>
            </w:r>
            <w:r w:rsidR="00CA015A">
              <w:rPr>
                <w:b/>
                <w:bCs/>
                <w:lang w:val="en-US"/>
              </w:rPr>
              <w:t>:</w:t>
            </w:r>
          </w:p>
        </w:tc>
        <w:tc>
          <w:tcPr>
            <w:tcW w:w="7375" w:type="dxa"/>
          </w:tcPr>
          <w:p w14:paraId="05C7066D" w14:textId="337411B4" w:rsidR="00B351EA" w:rsidRPr="00531F93" w:rsidRDefault="006B169B" w:rsidP="008D73E6">
            <w:pPr>
              <w:rPr>
                <w:b/>
                <w:bCs/>
                <w:lang w:val="en-US"/>
              </w:rPr>
            </w:pPr>
            <w:r w:rsidRPr="00531F93">
              <w:rPr>
                <w:b/>
                <w:bCs/>
                <w:lang w:val="en-US"/>
              </w:rPr>
              <w:t>PREPAID</w:t>
            </w:r>
          </w:p>
        </w:tc>
      </w:tr>
      <w:tr w:rsidR="00B351EA" w:rsidRPr="001511FD" w14:paraId="71A68EC0" w14:textId="77777777" w:rsidTr="00262B90">
        <w:tc>
          <w:tcPr>
            <w:tcW w:w="1975" w:type="dxa"/>
          </w:tcPr>
          <w:p w14:paraId="3F1F8C7D" w14:textId="718A2299" w:rsidR="00B351EA" w:rsidRPr="00B351EA" w:rsidRDefault="00B351EA" w:rsidP="008D73E6">
            <w:pPr>
              <w:rPr>
                <w:b/>
                <w:bCs/>
                <w:lang w:val="en-US"/>
              </w:rPr>
            </w:pPr>
            <w:r w:rsidRPr="00B351EA">
              <w:rPr>
                <w:b/>
                <w:bCs/>
                <w:lang w:val="en-US"/>
              </w:rPr>
              <w:t>Price Authority / Price Document</w:t>
            </w:r>
            <w:r w:rsidR="006E7920">
              <w:rPr>
                <w:b/>
                <w:bCs/>
                <w:lang w:val="en-US"/>
              </w:rPr>
              <w:t xml:space="preserve"> (available)</w:t>
            </w:r>
            <w:r w:rsidRPr="00B351EA">
              <w:rPr>
                <w:b/>
                <w:bCs/>
                <w:lang w:val="en-US"/>
              </w:rPr>
              <w:t>:</w:t>
            </w:r>
          </w:p>
        </w:tc>
        <w:tc>
          <w:tcPr>
            <w:tcW w:w="7375" w:type="dxa"/>
            <w:vAlign w:val="center"/>
          </w:tcPr>
          <w:p w14:paraId="385D62DD" w14:textId="4F72EBDF" w:rsidR="00D60FCF" w:rsidRDefault="00D60FCF" w:rsidP="00262B90">
            <w:pPr>
              <w:rPr>
                <w:lang w:val="en-US"/>
              </w:rPr>
            </w:pPr>
          </w:p>
        </w:tc>
      </w:tr>
      <w:tr w:rsidR="00B351EA" w:rsidRPr="001511FD" w14:paraId="5D68D9EE" w14:textId="77777777" w:rsidTr="00B351EA">
        <w:tc>
          <w:tcPr>
            <w:tcW w:w="1975" w:type="dxa"/>
          </w:tcPr>
          <w:p w14:paraId="3099E807" w14:textId="77777777" w:rsidR="00B351EA" w:rsidRPr="00B351EA" w:rsidRDefault="00B351EA" w:rsidP="008D73E6">
            <w:pPr>
              <w:rPr>
                <w:b/>
                <w:bCs/>
                <w:lang w:val="en-US"/>
              </w:rPr>
            </w:pPr>
            <w:r w:rsidRPr="00B351EA">
              <w:rPr>
                <w:b/>
                <w:bCs/>
                <w:lang w:val="en-US"/>
              </w:rPr>
              <w:t>Route:</w:t>
            </w:r>
          </w:p>
        </w:tc>
        <w:tc>
          <w:tcPr>
            <w:tcW w:w="7375" w:type="dxa"/>
          </w:tcPr>
          <w:p w14:paraId="1B671A4E" w14:textId="06CFBAB5" w:rsidR="00CA015A" w:rsidRPr="00605FD2" w:rsidRDefault="00CA015A" w:rsidP="008D73E6">
            <w:pPr>
              <w:rPr>
                <w:b/>
                <w:bCs/>
                <w:lang w:val="en-US"/>
              </w:rPr>
            </w:pPr>
          </w:p>
        </w:tc>
      </w:tr>
      <w:tr w:rsidR="0038392D" w:rsidRPr="001511FD" w14:paraId="52A5DE56" w14:textId="77777777" w:rsidTr="00B351EA">
        <w:tc>
          <w:tcPr>
            <w:tcW w:w="1975" w:type="dxa"/>
          </w:tcPr>
          <w:p w14:paraId="23E6A24A" w14:textId="1BD71E37" w:rsidR="0038392D" w:rsidRPr="00B351EA" w:rsidRDefault="0038392D" w:rsidP="0038392D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TCC</w:t>
            </w:r>
            <w:r w:rsidR="006E7920">
              <w:rPr>
                <w:b/>
                <w:bCs/>
                <w:lang w:val="en-US"/>
              </w:rPr>
              <w:t xml:space="preserve"> (available)</w:t>
            </w:r>
            <w:r>
              <w:rPr>
                <w:b/>
                <w:bCs/>
                <w:lang w:val="en-US"/>
              </w:rPr>
              <w:t>:</w:t>
            </w:r>
          </w:p>
        </w:tc>
        <w:tc>
          <w:tcPr>
            <w:tcW w:w="7375" w:type="dxa"/>
          </w:tcPr>
          <w:p w14:paraId="61ECC09B" w14:textId="6A3A6C6C" w:rsidR="0038392D" w:rsidRPr="00B65BB1" w:rsidRDefault="0038392D" w:rsidP="00EE6040">
            <w:pPr>
              <w:rPr>
                <w:highlight w:val="yellow"/>
                <w:lang w:val="en-US"/>
              </w:rPr>
            </w:pPr>
          </w:p>
        </w:tc>
      </w:tr>
      <w:tr w:rsidR="00B351EA" w:rsidRPr="001511FD" w14:paraId="6A6C5DC9" w14:textId="77777777" w:rsidTr="00B351EA">
        <w:tc>
          <w:tcPr>
            <w:tcW w:w="1975" w:type="dxa"/>
          </w:tcPr>
          <w:p w14:paraId="061D091D" w14:textId="77777777" w:rsidR="00B351EA" w:rsidRPr="00B351EA" w:rsidRDefault="00B351EA" w:rsidP="008D73E6">
            <w:pPr>
              <w:rPr>
                <w:b/>
                <w:bCs/>
                <w:lang w:val="en-US"/>
              </w:rPr>
            </w:pPr>
            <w:r w:rsidRPr="00B351EA">
              <w:rPr>
                <w:b/>
                <w:bCs/>
                <w:lang w:val="en-US"/>
              </w:rPr>
              <w:t>Payor of Freight:</w:t>
            </w:r>
          </w:p>
        </w:tc>
        <w:tc>
          <w:tcPr>
            <w:tcW w:w="7375" w:type="dxa"/>
          </w:tcPr>
          <w:p w14:paraId="1E440FE0" w14:textId="205D749C" w:rsidR="006F64A3" w:rsidRPr="00131B88" w:rsidRDefault="006F64A3" w:rsidP="008D73E6">
            <w:pPr>
              <w:rPr>
                <w:b/>
                <w:bCs/>
              </w:rPr>
            </w:pPr>
            <w:r w:rsidRPr="00131B88">
              <w:rPr>
                <w:b/>
                <w:bCs/>
              </w:rPr>
              <w:t xml:space="preserve">CIF </w:t>
            </w:r>
            <w:r w:rsidR="001511FD">
              <w:rPr>
                <w:b/>
                <w:bCs/>
              </w:rPr>
              <w:t xml:space="preserve"> </w:t>
            </w:r>
          </w:p>
          <w:p w14:paraId="52F4320A" w14:textId="486193F1" w:rsidR="001511FD" w:rsidRPr="001511FD" w:rsidRDefault="001511FD" w:rsidP="008D73E6">
            <w:pPr>
              <w:rPr>
                <w:lang w:val="en-US"/>
              </w:rPr>
            </w:pPr>
            <w:r w:rsidRPr="001511FD">
              <w:rPr>
                <w:b/>
                <w:bCs/>
                <w:lang w:val="en-US"/>
              </w:rPr>
              <w:t>COMPANY LEGAL NAME</w:t>
            </w:r>
            <w:r w:rsidR="00B351EA" w:rsidRPr="001511FD">
              <w:rPr>
                <w:lang w:val="en-US"/>
              </w:rPr>
              <w:br/>
            </w:r>
            <w:r w:rsidRPr="001511FD">
              <w:rPr>
                <w:lang w:val="en-US"/>
              </w:rPr>
              <w:t>ADDRESS1</w:t>
            </w:r>
            <w:r w:rsidRPr="001511FD">
              <w:rPr>
                <w:lang w:val="en-US"/>
              </w:rPr>
              <w:br/>
              <w:t>ADDRESS</w:t>
            </w:r>
            <w:r>
              <w:rPr>
                <w:lang w:val="en-US"/>
              </w:rPr>
              <w:t>2</w:t>
            </w:r>
            <w:r>
              <w:rPr>
                <w:lang w:val="en-US"/>
              </w:rPr>
              <w:br/>
              <w:t>CITY*ST*ZIP*COUNTRY</w:t>
            </w:r>
          </w:p>
          <w:p w14:paraId="22F34A0B" w14:textId="61C818F7" w:rsidR="00B351EA" w:rsidRPr="001511FD" w:rsidRDefault="00B351EA" w:rsidP="008D73E6">
            <w:pPr>
              <w:rPr>
                <w:lang w:val="en-US"/>
              </w:rPr>
            </w:pPr>
            <w:r w:rsidRPr="001511FD">
              <w:rPr>
                <w:lang w:val="en-US"/>
              </w:rPr>
              <w:t>+</w:t>
            </w:r>
            <w:r w:rsidR="001511FD">
              <w:rPr>
                <w:lang w:val="en-US"/>
              </w:rPr>
              <w:t>NN</w:t>
            </w:r>
            <w:r w:rsidRPr="001511FD">
              <w:rPr>
                <w:lang w:val="en-US"/>
              </w:rPr>
              <w:t>(</w:t>
            </w:r>
            <w:r w:rsidR="001511FD">
              <w:rPr>
                <w:lang w:val="en-US"/>
              </w:rPr>
              <w:t>AREA</w:t>
            </w:r>
            <w:r w:rsidRPr="001511FD">
              <w:rPr>
                <w:lang w:val="en-US"/>
              </w:rPr>
              <w:t>)</w:t>
            </w:r>
            <w:r w:rsidR="001511FD">
              <w:rPr>
                <w:lang w:val="en-US"/>
              </w:rPr>
              <w:t xml:space="preserve"> NUMBER</w:t>
            </w:r>
          </w:p>
        </w:tc>
      </w:tr>
      <w:tr w:rsidR="001511FD" w14:paraId="6CF020A0" w14:textId="77777777" w:rsidTr="009C1E43">
        <w:tc>
          <w:tcPr>
            <w:tcW w:w="1975" w:type="dxa"/>
          </w:tcPr>
          <w:p w14:paraId="66B40951" w14:textId="5A7883B0" w:rsidR="001511FD" w:rsidRPr="00B351EA" w:rsidRDefault="001511FD" w:rsidP="001511FD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hipper</w:t>
            </w:r>
            <w:r w:rsidRPr="00B351EA">
              <w:rPr>
                <w:b/>
                <w:bCs/>
                <w:lang w:val="en-US"/>
              </w:rPr>
              <w:t>:</w:t>
            </w:r>
          </w:p>
        </w:tc>
        <w:tc>
          <w:tcPr>
            <w:tcW w:w="7375" w:type="dxa"/>
          </w:tcPr>
          <w:p w14:paraId="7ECB6D40" w14:textId="77777777" w:rsidR="001511FD" w:rsidRPr="001511FD" w:rsidRDefault="001511FD" w:rsidP="001511FD">
            <w:pPr>
              <w:rPr>
                <w:b/>
                <w:bCs/>
                <w:lang w:val="en-US"/>
              </w:rPr>
            </w:pPr>
            <w:r w:rsidRPr="001511FD">
              <w:rPr>
                <w:b/>
                <w:bCs/>
                <w:lang w:val="en-US"/>
              </w:rPr>
              <w:t xml:space="preserve">CIF  </w:t>
            </w:r>
          </w:p>
          <w:p w14:paraId="5D2B24B0" w14:textId="77777777" w:rsidR="001511FD" w:rsidRPr="001511FD" w:rsidRDefault="001511FD" w:rsidP="001511FD">
            <w:pPr>
              <w:rPr>
                <w:lang w:val="en-US"/>
              </w:rPr>
            </w:pPr>
            <w:r w:rsidRPr="001511FD">
              <w:rPr>
                <w:b/>
                <w:bCs/>
                <w:lang w:val="en-US"/>
              </w:rPr>
              <w:t>COMPANY LEGAL NAME</w:t>
            </w:r>
            <w:r w:rsidRPr="001511FD">
              <w:rPr>
                <w:lang w:val="en-US"/>
              </w:rPr>
              <w:br/>
              <w:t>ADDRESS1</w:t>
            </w:r>
            <w:r w:rsidRPr="001511FD">
              <w:rPr>
                <w:lang w:val="en-US"/>
              </w:rPr>
              <w:br/>
              <w:t>ADDRESS</w:t>
            </w:r>
            <w:r>
              <w:rPr>
                <w:lang w:val="en-US"/>
              </w:rPr>
              <w:t>2</w:t>
            </w:r>
            <w:r>
              <w:rPr>
                <w:lang w:val="en-US"/>
              </w:rPr>
              <w:br/>
              <w:t>CITY*ST*ZIP*COUNTRY</w:t>
            </w:r>
          </w:p>
          <w:p w14:paraId="52499BF0" w14:textId="5B2B5844" w:rsidR="001511FD" w:rsidRPr="00131B88" w:rsidRDefault="001511FD" w:rsidP="001511FD">
            <w:r w:rsidRPr="001511FD">
              <w:rPr>
                <w:lang w:val="en-US"/>
              </w:rPr>
              <w:t>+</w:t>
            </w:r>
            <w:r>
              <w:rPr>
                <w:lang w:val="en-US"/>
              </w:rPr>
              <w:t>NN</w:t>
            </w:r>
            <w:r w:rsidRPr="001511FD">
              <w:rPr>
                <w:lang w:val="en-US"/>
              </w:rPr>
              <w:t>(</w:t>
            </w:r>
            <w:r>
              <w:rPr>
                <w:lang w:val="en-US"/>
              </w:rPr>
              <w:t>AREA</w:t>
            </w:r>
            <w:r w:rsidRPr="001511FD">
              <w:rPr>
                <w:lang w:val="en-US"/>
              </w:rPr>
              <w:t>)</w:t>
            </w:r>
            <w:r>
              <w:rPr>
                <w:lang w:val="en-US"/>
              </w:rPr>
              <w:t xml:space="preserve"> NUMBER</w:t>
            </w:r>
          </w:p>
        </w:tc>
      </w:tr>
      <w:tr w:rsidR="001511FD" w:rsidRPr="00A06BE5" w14:paraId="123D8063" w14:textId="77777777" w:rsidTr="00B351EA">
        <w:tc>
          <w:tcPr>
            <w:tcW w:w="1975" w:type="dxa"/>
          </w:tcPr>
          <w:p w14:paraId="4E757D75" w14:textId="792218C1" w:rsidR="001511FD" w:rsidRPr="00B351EA" w:rsidRDefault="001511FD" w:rsidP="001511FD">
            <w:pPr>
              <w:rPr>
                <w:b/>
                <w:bCs/>
                <w:lang w:val="en-US"/>
              </w:rPr>
            </w:pPr>
            <w:r w:rsidRPr="00B351EA">
              <w:rPr>
                <w:b/>
                <w:bCs/>
                <w:lang w:val="en-US"/>
              </w:rPr>
              <w:t>Consignee</w:t>
            </w:r>
            <w:r>
              <w:rPr>
                <w:b/>
                <w:bCs/>
                <w:lang w:val="en-US"/>
              </w:rPr>
              <w:t xml:space="preserve"> / Importer of Freight</w:t>
            </w:r>
            <w:r w:rsidRPr="00B351EA">
              <w:rPr>
                <w:b/>
                <w:bCs/>
                <w:lang w:val="en-US"/>
              </w:rPr>
              <w:t>:</w:t>
            </w:r>
          </w:p>
        </w:tc>
        <w:tc>
          <w:tcPr>
            <w:tcW w:w="7375" w:type="dxa"/>
          </w:tcPr>
          <w:p w14:paraId="0DFB664E" w14:textId="77777777" w:rsidR="001511FD" w:rsidRPr="001511FD" w:rsidRDefault="001511FD" w:rsidP="001511FD">
            <w:pPr>
              <w:rPr>
                <w:b/>
                <w:bCs/>
                <w:lang w:val="en-US"/>
              </w:rPr>
            </w:pPr>
            <w:r w:rsidRPr="001511FD">
              <w:rPr>
                <w:b/>
                <w:bCs/>
                <w:lang w:val="en-US"/>
              </w:rPr>
              <w:t xml:space="preserve">CIF  </w:t>
            </w:r>
          </w:p>
          <w:p w14:paraId="009088F8" w14:textId="77777777" w:rsidR="001511FD" w:rsidRPr="001511FD" w:rsidRDefault="001511FD" w:rsidP="001511FD">
            <w:pPr>
              <w:rPr>
                <w:lang w:val="en-US"/>
              </w:rPr>
            </w:pPr>
            <w:r w:rsidRPr="001511FD">
              <w:rPr>
                <w:b/>
                <w:bCs/>
                <w:lang w:val="en-US"/>
              </w:rPr>
              <w:t>COMPANY LEGAL NAME</w:t>
            </w:r>
            <w:r w:rsidRPr="001511FD">
              <w:rPr>
                <w:lang w:val="en-US"/>
              </w:rPr>
              <w:br/>
              <w:t>ADDRESS1</w:t>
            </w:r>
            <w:r w:rsidRPr="001511FD">
              <w:rPr>
                <w:lang w:val="en-US"/>
              </w:rPr>
              <w:br/>
            </w:r>
            <w:r w:rsidRPr="001511FD">
              <w:rPr>
                <w:lang w:val="en-US"/>
              </w:rPr>
              <w:lastRenderedPageBreak/>
              <w:t>ADDRESS</w:t>
            </w:r>
            <w:r>
              <w:rPr>
                <w:lang w:val="en-US"/>
              </w:rPr>
              <w:t>2</w:t>
            </w:r>
            <w:r>
              <w:rPr>
                <w:lang w:val="en-US"/>
              </w:rPr>
              <w:br/>
              <w:t>CITY*ST*ZIP*COUNTRY</w:t>
            </w:r>
          </w:p>
          <w:p w14:paraId="0C5ACB7F" w14:textId="43E34246" w:rsidR="001511FD" w:rsidRPr="00B46E40" w:rsidRDefault="001511FD" w:rsidP="001511FD">
            <w:r w:rsidRPr="001511FD">
              <w:rPr>
                <w:lang w:val="en-US"/>
              </w:rPr>
              <w:t>+</w:t>
            </w:r>
            <w:r>
              <w:rPr>
                <w:lang w:val="en-US"/>
              </w:rPr>
              <w:t>NN</w:t>
            </w:r>
            <w:r w:rsidRPr="001511FD">
              <w:rPr>
                <w:lang w:val="en-US"/>
              </w:rPr>
              <w:t>(</w:t>
            </w:r>
            <w:r>
              <w:rPr>
                <w:lang w:val="en-US"/>
              </w:rPr>
              <w:t>AREA</w:t>
            </w:r>
            <w:r w:rsidRPr="001511FD">
              <w:rPr>
                <w:lang w:val="en-US"/>
              </w:rPr>
              <w:t>)</w:t>
            </w:r>
            <w:r>
              <w:rPr>
                <w:lang w:val="en-US"/>
              </w:rPr>
              <w:t xml:space="preserve"> NUMBER</w:t>
            </w:r>
          </w:p>
        </w:tc>
      </w:tr>
      <w:tr w:rsidR="001511FD" w:rsidRPr="001511FD" w14:paraId="3BB91372" w14:textId="77777777" w:rsidTr="00B351EA">
        <w:tc>
          <w:tcPr>
            <w:tcW w:w="1975" w:type="dxa"/>
          </w:tcPr>
          <w:p w14:paraId="6C67280C" w14:textId="4EB2E046" w:rsidR="001511FD" w:rsidRPr="00B351EA" w:rsidRDefault="001511FD" w:rsidP="001511FD">
            <w:pPr>
              <w:rPr>
                <w:b/>
                <w:bCs/>
                <w:lang w:val="en-US"/>
              </w:rPr>
            </w:pPr>
            <w:r w:rsidRPr="00B351EA">
              <w:rPr>
                <w:b/>
                <w:bCs/>
                <w:lang w:val="en-US"/>
              </w:rPr>
              <w:lastRenderedPageBreak/>
              <w:t>Care of Party:</w:t>
            </w:r>
          </w:p>
        </w:tc>
        <w:tc>
          <w:tcPr>
            <w:tcW w:w="7375" w:type="dxa"/>
          </w:tcPr>
          <w:p w14:paraId="01D6D087" w14:textId="77777777" w:rsidR="001511FD" w:rsidRPr="001511FD" w:rsidRDefault="001511FD" w:rsidP="001511FD">
            <w:pPr>
              <w:rPr>
                <w:b/>
                <w:bCs/>
                <w:lang w:val="en-US"/>
              </w:rPr>
            </w:pPr>
            <w:r w:rsidRPr="001511FD">
              <w:rPr>
                <w:b/>
                <w:bCs/>
                <w:lang w:val="en-US"/>
              </w:rPr>
              <w:t xml:space="preserve">CIF  </w:t>
            </w:r>
          </w:p>
          <w:p w14:paraId="290A6D70" w14:textId="77777777" w:rsidR="001511FD" w:rsidRPr="001511FD" w:rsidRDefault="001511FD" w:rsidP="001511FD">
            <w:pPr>
              <w:rPr>
                <w:lang w:val="en-US"/>
              </w:rPr>
            </w:pPr>
            <w:r w:rsidRPr="001511FD">
              <w:rPr>
                <w:b/>
                <w:bCs/>
                <w:lang w:val="en-US"/>
              </w:rPr>
              <w:t>COMPANY LEGAL NAME</w:t>
            </w:r>
            <w:r w:rsidRPr="001511FD">
              <w:rPr>
                <w:lang w:val="en-US"/>
              </w:rPr>
              <w:br/>
              <w:t>ADDRESS1</w:t>
            </w:r>
            <w:r w:rsidRPr="001511FD">
              <w:rPr>
                <w:lang w:val="en-US"/>
              </w:rPr>
              <w:br/>
              <w:t>ADDRESS</w:t>
            </w:r>
            <w:r>
              <w:rPr>
                <w:lang w:val="en-US"/>
              </w:rPr>
              <w:t>2</w:t>
            </w:r>
            <w:r>
              <w:rPr>
                <w:lang w:val="en-US"/>
              </w:rPr>
              <w:br/>
              <w:t>CITY*ST*ZIP*COUNTRY</w:t>
            </w:r>
          </w:p>
          <w:p w14:paraId="4C783C96" w14:textId="1015237B" w:rsidR="001511FD" w:rsidRPr="00290773" w:rsidRDefault="001511FD" w:rsidP="001511FD">
            <w:pPr>
              <w:rPr>
                <w:lang w:val="en-US"/>
              </w:rPr>
            </w:pPr>
            <w:r w:rsidRPr="001511FD">
              <w:rPr>
                <w:lang w:val="en-US"/>
              </w:rPr>
              <w:t>+</w:t>
            </w:r>
            <w:r>
              <w:rPr>
                <w:lang w:val="en-US"/>
              </w:rPr>
              <w:t>NN</w:t>
            </w:r>
            <w:r w:rsidRPr="001511FD">
              <w:rPr>
                <w:lang w:val="en-US"/>
              </w:rPr>
              <w:t>(</w:t>
            </w:r>
            <w:r>
              <w:rPr>
                <w:lang w:val="en-US"/>
              </w:rPr>
              <w:t>AREA</w:t>
            </w:r>
            <w:r w:rsidRPr="001511FD">
              <w:rPr>
                <w:lang w:val="en-US"/>
              </w:rPr>
              <w:t>)</w:t>
            </w:r>
            <w:r>
              <w:rPr>
                <w:lang w:val="en-US"/>
              </w:rPr>
              <w:t xml:space="preserve"> NUMBER</w:t>
            </w:r>
          </w:p>
        </w:tc>
      </w:tr>
      <w:tr w:rsidR="001511FD" w14:paraId="33B56E92" w14:textId="77777777" w:rsidTr="009C1E43">
        <w:tc>
          <w:tcPr>
            <w:tcW w:w="1975" w:type="dxa"/>
          </w:tcPr>
          <w:p w14:paraId="210ADB05" w14:textId="77777777" w:rsidR="001511FD" w:rsidRPr="00CA015A" w:rsidRDefault="001511FD" w:rsidP="001511FD">
            <w:pPr>
              <w:rPr>
                <w:b/>
                <w:bCs/>
                <w:lang w:val="en-US"/>
              </w:rPr>
            </w:pPr>
            <w:r w:rsidRPr="00CA015A">
              <w:rPr>
                <w:b/>
                <w:bCs/>
                <w:lang w:val="en-US"/>
              </w:rPr>
              <w:t>MX Customs Broker:</w:t>
            </w:r>
          </w:p>
        </w:tc>
        <w:tc>
          <w:tcPr>
            <w:tcW w:w="7375" w:type="dxa"/>
          </w:tcPr>
          <w:p w14:paraId="5990A6E8" w14:textId="77777777" w:rsidR="001511FD" w:rsidRPr="001511FD" w:rsidRDefault="001511FD" w:rsidP="001511FD">
            <w:pPr>
              <w:rPr>
                <w:b/>
                <w:bCs/>
                <w:lang w:val="en-US"/>
              </w:rPr>
            </w:pPr>
            <w:r w:rsidRPr="001511FD">
              <w:rPr>
                <w:b/>
                <w:bCs/>
                <w:lang w:val="en-US"/>
              </w:rPr>
              <w:t xml:space="preserve">CIF  </w:t>
            </w:r>
          </w:p>
          <w:p w14:paraId="1D5FF3FD" w14:textId="77777777" w:rsidR="001511FD" w:rsidRPr="001511FD" w:rsidRDefault="001511FD" w:rsidP="001511FD">
            <w:pPr>
              <w:rPr>
                <w:lang w:val="en-US"/>
              </w:rPr>
            </w:pPr>
            <w:r w:rsidRPr="001511FD">
              <w:rPr>
                <w:b/>
                <w:bCs/>
                <w:lang w:val="en-US"/>
              </w:rPr>
              <w:t>COMPANY LEGAL NAME</w:t>
            </w:r>
            <w:r w:rsidRPr="001511FD">
              <w:rPr>
                <w:lang w:val="en-US"/>
              </w:rPr>
              <w:br/>
              <w:t>ADDRESS1</w:t>
            </w:r>
            <w:r w:rsidRPr="001511FD">
              <w:rPr>
                <w:lang w:val="en-US"/>
              </w:rPr>
              <w:br/>
              <w:t>ADDRESS</w:t>
            </w:r>
            <w:r>
              <w:rPr>
                <w:lang w:val="en-US"/>
              </w:rPr>
              <w:t>2</w:t>
            </w:r>
            <w:r>
              <w:rPr>
                <w:lang w:val="en-US"/>
              </w:rPr>
              <w:br/>
              <w:t>CITY*ST*ZIP*COUNTRY</w:t>
            </w:r>
          </w:p>
          <w:p w14:paraId="02528B44" w14:textId="0520055C" w:rsidR="001511FD" w:rsidRPr="00CA015A" w:rsidRDefault="001511FD" w:rsidP="001511FD">
            <w:r w:rsidRPr="001511FD">
              <w:rPr>
                <w:lang w:val="en-US"/>
              </w:rPr>
              <w:t>+</w:t>
            </w:r>
            <w:r>
              <w:rPr>
                <w:lang w:val="en-US"/>
              </w:rPr>
              <w:t>NN</w:t>
            </w:r>
            <w:r w:rsidRPr="001511FD">
              <w:rPr>
                <w:lang w:val="en-US"/>
              </w:rPr>
              <w:t>(</w:t>
            </w:r>
            <w:r>
              <w:rPr>
                <w:lang w:val="en-US"/>
              </w:rPr>
              <w:t>AREA</w:t>
            </w:r>
            <w:r w:rsidRPr="001511FD">
              <w:rPr>
                <w:lang w:val="en-US"/>
              </w:rPr>
              <w:t>)</w:t>
            </w:r>
            <w:r>
              <w:rPr>
                <w:lang w:val="en-US"/>
              </w:rPr>
              <w:t xml:space="preserve"> NUMBER</w:t>
            </w:r>
          </w:p>
        </w:tc>
      </w:tr>
      <w:tr w:rsidR="001511FD" w:rsidRPr="00CA015A" w14:paraId="22866848" w14:textId="77777777" w:rsidTr="00B351EA">
        <w:tc>
          <w:tcPr>
            <w:tcW w:w="1975" w:type="dxa"/>
          </w:tcPr>
          <w:p w14:paraId="5C7300BF" w14:textId="3055EFB6" w:rsidR="001511FD" w:rsidRPr="00B351EA" w:rsidRDefault="001511FD" w:rsidP="001511FD">
            <w:pPr>
              <w:rPr>
                <w:b/>
                <w:bCs/>
                <w:lang w:val="en-US"/>
              </w:rPr>
            </w:pPr>
            <w:r w:rsidRPr="00B351EA">
              <w:rPr>
                <w:b/>
                <w:bCs/>
                <w:lang w:val="en-US"/>
              </w:rPr>
              <w:t xml:space="preserve">U.S. </w:t>
            </w:r>
            <w:r>
              <w:rPr>
                <w:b/>
                <w:bCs/>
                <w:lang w:val="en-US"/>
              </w:rPr>
              <w:t>Customs Broker</w:t>
            </w:r>
            <w:r w:rsidRPr="00B351EA">
              <w:rPr>
                <w:b/>
                <w:bCs/>
                <w:lang w:val="en-US"/>
              </w:rPr>
              <w:t>:</w:t>
            </w:r>
          </w:p>
        </w:tc>
        <w:tc>
          <w:tcPr>
            <w:tcW w:w="7375" w:type="dxa"/>
          </w:tcPr>
          <w:p w14:paraId="2C9A09E0" w14:textId="77777777" w:rsidR="001511FD" w:rsidRPr="001511FD" w:rsidRDefault="001511FD" w:rsidP="001511FD">
            <w:pPr>
              <w:rPr>
                <w:b/>
                <w:bCs/>
                <w:lang w:val="en-US"/>
              </w:rPr>
            </w:pPr>
            <w:r w:rsidRPr="001511FD">
              <w:rPr>
                <w:b/>
                <w:bCs/>
                <w:lang w:val="en-US"/>
              </w:rPr>
              <w:t xml:space="preserve">CIF  </w:t>
            </w:r>
          </w:p>
          <w:p w14:paraId="2C79ACB2" w14:textId="77777777" w:rsidR="001511FD" w:rsidRPr="001511FD" w:rsidRDefault="001511FD" w:rsidP="001511FD">
            <w:pPr>
              <w:rPr>
                <w:lang w:val="en-US"/>
              </w:rPr>
            </w:pPr>
            <w:r w:rsidRPr="001511FD">
              <w:rPr>
                <w:b/>
                <w:bCs/>
                <w:lang w:val="en-US"/>
              </w:rPr>
              <w:t>COMPANY LEGAL NAME</w:t>
            </w:r>
            <w:r w:rsidRPr="001511FD">
              <w:rPr>
                <w:lang w:val="en-US"/>
              </w:rPr>
              <w:br/>
              <w:t>ADDRESS1</w:t>
            </w:r>
            <w:r w:rsidRPr="001511FD">
              <w:rPr>
                <w:lang w:val="en-US"/>
              </w:rPr>
              <w:br/>
              <w:t>ADDRESS</w:t>
            </w:r>
            <w:r>
              <w:rPr>
                <w:lang w:val="en-US"/>
              </w:rPr>
              <w:t>2</w:t>
            </w:r>
            <w:r>
              <w:rPr>
                <w:lang w:val="en-US"/>
              </w:rPr>
              <w:br/>
              <w:t>CITY*ST*ZIP*COUNTRY</w:t>
            </w:r>
          </w:p>
          <w:p w14:paraId="42F094B9" w14:textId="52E2E5BB" w:rsidR="001511FD" w:rsidRDefault="001511FD" w:rsidP="001511FD">
            <w:pPr>
              <w:rPr>
                <w:lang w:val="en-US"/>
              </w:rPr>
            </w:pPr>
            <w:r w:rsidRPr="001511FD">
              <w:rPr>
                <w:lang w:val="en-US"/>
              </w:rPr>
              <w:t>+</w:t>
            </w:r>
            <w:r>
              <w:rPr>
                <w:lang w:val="en-US"/>
              </w:rPr>
              <w:t>NN</w:t>
            </w:r>
            <w:r w:rsidRPr="001511FD">
              <w:rPr>
                <w:lang w:val="en-US"/>
              </w:rPr>
              <w:t>(</w:t>
            </w:r>
            <w:r>
              <w:rPr>
                <w:lang w:val="en-US"/>
              </w:rPr>
              <w:t>AREA</w:t>
            </w:r>
            <w:r w:rsidRPr="001511FD">
              <w:rPr>
                <w:lang w:val="en-US"/>
              </w:rPr>
              <w:t>)</w:t>
            </w:r>
            <w:r>
              <w:rPr>
                <w:lang w:val="en-US"/>
              </w:rPr>
              <w:t xml:space="preserve"> NUMBER</w:t>
            </w:r>
          </w:p>
        </w:tc>
      </w:tr>
      <w:tr w:rsidR="00345529" w:rsidRPr="001511FD" w14:paraId="5C2DE89C" w14:textId="77777777" w:rsidTr="00B351EA">
        <w:tc>
          <w:tcPr>
            <w:tcW w:w="1975" w:type="dxa"/>
          </w:tcPr>
          <w:p w14:paraId="4BC872DE" w14:textId="53F99D6E" w:rsidR="00345529" w:rsidRPr="001D1128" w:rsidRDefault="00345529" w:rsidP="00345529">
            <w:pPr>
              <w:rPr>
                <w:b/>
                <w:bCs/>
                <w:lang w:val="en-US"/>
              </w:rPr>
            </w:pPr>
            <w:r w:rsidRPr="001D1128">
              <w:rPr>
                <w:b/>
                <w:bCs/>
                <w:lang w:val="en-US"/>
              </w:rPr>
              <w:t>Other Rule 11 Freight Payor:</w:t>
            </w:r>
          </w:p>
        </w:tc>
        <w:tc>
          <w:tcPr>
            <w:tcW w:w="7375" w:type="dxa"/>
          </w:tcPr>
          <w:p w14:paraId="536B1392" w14:textId="77777777" w:rsidR="00345529" w:rsidRPr="001511FD" w:rsidRDefault="00D44D23" w:rsidP="00345529">
            <w:pPr>
              <w:rPr>
                <w:b/>
                <w:bCs/>
                <w:lang w:val="en-US"/>
              </w:rPr>
            </w:pPr>
            <w:r w:rsidRPr="001511FD">
              <w:rPr>
                <w:b/>
                <w:bCs/>
                <w:lang w:val="en-US"/>
              </w:rPr>
              <w:t>CIF N/A</w:t>
            </w:r>
          </w:p>
          <w:p w14:paraId="63EB7D2C" w14:textId="57F92D12" w:rsidR="00D44D23" w:rsidRPr="00D44D23" w:rsidRDefault="00D44D23" w:rsidP="00345529">
            <w:pPr>
              <w:rPr>
                <w:lang w:val="en-US"/>
              </w:rPr>
            </w:pPr>
            <w:r w:rsidRPr="00D44D23">
              <w:rPr>
                <w:lang w:val="en-US"/>
              </w:rPr>
              <w:t>To be used only i</w:t>
            </w:r>
            <w:r>
              <w:rPr>
                <w:lang w:val="en-US"/>
              </w:rPr>
              <w:t xml:space="preserve">f another party will be paying for a portion of the </w:t>
            </w:r>
            <w:r w:rsidR="001C4F8D">
              <w:rPr>
                <w:lang w:val="en-US"/>
              </w:rPr>
              <w:t>route’s freight.</w:t>
            </w:r>
          </w:p>
        </w:tc>
      </w:tr>
    </w:tbl>
    <w:p w14:paraId="4DD6162B" w14:textId="6D7FA2A9" w:rsidR="00B351EA" w:rsidRPr="00D44D23" w:rsidRDefault="00B351EA" w:rsidP="00B351EA">
      <w:pPr>
        <w:rPr>
          <w:lang w:val="en-US"/>
        </w:rPr>
      </w:pPr>
    </w:p>
    <w:p w14:paraId="15C78442" w14:textId="1C30CD7D" w:rsidR="00B24051" w:rsidRPr="00D44D23" w:rsidRDefault="00CF6B05">
      <w:pPr>
        <w:spacing w:after="160" w:line="259" w:lineRule="auto"/>
        <w:rPr>
          <w:rFonts w:eastAsiaTheme="majorEastAsia"/>
          <w:b/>
          <w:bCs/>
          <w:color w:val="F6831F"/>
          <w:sz w:val="26"/>
          <w:szCs w:val="26"/>
          <w:lang w:val="en-US"/>
        </w:rPr>
      </w:pPr>
      <w:r w:rsidRPr="001D1128">
        <w:rPr>
          <w:sz w:val="18"/>
          <w:szCs w:val="18"/>
          <w:lang w:val="en-US"/>
        </w:rPr>
        <w:t>For any change of address or business name change please reach out to your Account Manager</w:t>
      </w:r>
      <w:r w:rsidR="00F40727" w:rsidRPr="001D1128">
        <w:rPr>
          <w:sz w:val="18"/>
          <w:szCs w:val="18"/>
          <w:lang w:val="en-US"/>
        </w:rPr>
        <w:t xml:space="preserve"> or </w:t>
      </w:r>
      <w:hyperlink r:id="rId12" w:history="1">
        <w:r w:rsidR="00F40727" w:rsidRPr="001D1128">
          <w:rPr>
            <w:rStyle w:val="Hyperlink"/>
            <w:sz w:val="18"/>
            <w:szCs w:val="18"/>
            <w:lang w:val="en-US"/>
          </w:rPr>
          <w:t>cgrcommercial@cgrailway.com</w:t>
        </w:r>
      </w:hyperlink>
      <w:r w:rsidR="00F40727" w:rsidRPr="001D1128">
        <w:rPr>
          <w:sz w:val="18"/>
          <w:szCs w:val="18"/>
          <w:lang w:val="en-US"/>
        </w:rPr>
        <w:t xml:space="preserve"> with a notice or request to update </w:t>
      </w:r>
      <w:r w:rsidR="001D1128" w:rsidRPr="001D1128">
        <w:rPr>
          <w:sz w:val="18"/>
          <w:szCs w:val="18"/>
          <w:lang w:val="en-US"/>
        </w:rPr>
        <w:t>name or address along with a proof of new address or name.</w:t>
      </w:r>
      <w:r w:rsidR="00B24051" w:rsidRPr="00D44D23">
        <w:rPr>
          <w:lang w:val="en-US"/>
        </w:rPr>
        <w:br w:type="page"/>
      </w:r>
    </w:p>
    <w:p w14:paraId="22EDB46E" w14:textId="37DD5F2A" w:rsidR="00FB04F6" w:rsidRDefault="001332A6" w:rsidP="00B24051">
      <w:pPr>
        <w:pStyle w:val="Heading2"/>
        <w:rPr>
          <w:lang w:val="en-US"/>
        </w:rPr>
      </w:pPr>
      <w:r>
        <w:rPr>
          <w:lang w:val="en-US"/>
        </w:rPr>
        <w:lastRenderedPageBreak/>
        <w:t>ROUTE SPECIFIC:</w:t>
      </w:r>
    </w:p>
    <w:p w14:paraId="42989CB5" w14:textId="62AC4679" w:rsidR="001332A6" w:rsidRPr="001511FD" w:rsidRDefault="0081319E" w:rsidP="001332A6">
      <w:pPr>
        <w:rPr>
          <w:b/>
          <w:bCs/>
          <w:lang w:val="en-US"/>
        </w:rPr>
      </w:pPr>
      <w:r w:rsidRPr="001511FD">
        <w:rPr>
          <w:b/>
          <w:bCs/>
          <w:lang w:val="en-US"/>
        </w:rPr>
        <w:t>PAYOR OF FREIGHT</w:t>
      </w:r>
      <w:r w:rsidR="001332A6" w:rsidRPr="001511FD">
        <w:rPr>
          <w:b/>
          <w:bCs/>
          <w:lang w:val="en-US"/>
        </w:rPr>
        <w:t>:</w:t>
      </w:r>
      <w:r w:rsidRPr="001511FD">
        <w:rPr>
          <w:b/>
          <w:bCs/>
          <w:lang w:val="en-US"/>
        </w:rPr>
        <w:tab/>
      </w:r>
      <w:r w:rsidRPr="001511FD">
        <w:rPr>
          <w:b/>
          <w:bCs/>
          <w:lang w:val="en-US"/>
        </w:rPr>
        <w:tab/>
      </w:r>
      <w:r w:rsidR="001511FD">
        <w:rPr>
          <w:b/>
          <w:bCs/>
          <w:lang w:val="en-US"/>
        </w:rPr>
        <w:t>CUSTOMER</w:t>
      </w:r>
    </w:p>
    <w:p w14:paraId="6E30F3A0" w14:textId="4BD0DFE7" w:rsidR="0081319E" w:rsidRPr="00914DB0" w:rsidRDefault="00914DB0" w:rsidP="001332A6">
      <w:pPr>
        <w:rPr>
          <w:b/>
          <w:bCs/>
          <w:lang w:val="en-US"/>
        </w:rPr>
      </w:pPr>
      <w:r w:rsidRPr="00914DB0">
        <w:rPr>
          <w:b/>
          <w:bCs/>
          <w:lang w:val="en-US"/>
        </w:rPr>
        <w:t>CONSIGNEE / SHIPPER:</w:t>
      </w:r>
      <w:r w:rsidRPr="00914DB0">
        <w:rPr>
          <w:b/>
          <w:bCs/>
          <w:lang w:val="en-US"/>
        </w:rPr>
        <w:tab/>
      </w:r>
      <w:r>
        <w:rPr>
          <w:b/>
          <w:bCs/>
          <w:lang w:val="en-US"/>
        </w:rPr>
        <w:t>All</w:t>
      </w:r>
    </w:p>
    <w:p w14:paraId="35B4078A" w14:textId="1196E710" w:rsidR="001332A6" w:rsidRPr="0081319E" w:rsidRDefault="001332A6" w:rsidP="001332A6">
      <w:pPr>
        <w:rPr>
          <w:b/>
          <w:bCs/>
          <w:lang w:val="en-US"/>
        </w:rPr>
      </w:pPr>
      <w:r w:rsidRPr="0081319E">
        <w:rPr>
          <w:b/>
          <w:bCs/>
          <w:lang w:val="en-US"/>
        </w:rPr>
        <w:t>ORIGIN / DESTINATION:</w:t>
      </w:r>
      <w:r w:rsidR="0081319E">
        <w:rPr>
          <w:b/>
          <w:bCs/>
          <w:lang w:val="en-US"/>
        </w:rPr>
        <w:tab/>
        <w:t>All</w:t>
      </w:r>
    </w:p>
    <w:p w14:paraId="6C549E92" w14:textId="0777629D" w:rsidR="001332A6" w:rsidRPr="0081319E" w:rsidRDefault="001332A6" w:rsidP="001332A6">
      <w:pPr>
        <w:rPr>
          <w:b/>
          <w:bCs/>
          <w:lang w:val="en-US"/>
        </w:rPr>
      </w:pPr>
      <w:r w:rsidRPr="0081319E">
        <w:rPr>
          <w:b/>
          <w:bCs/>
          <w:lang w:val="en-US"/>
        </w:rPr>
        <w:t>STCC</w:t>
      </w:r>
      <w:r w:rsidR="0081319E" w:rsidRPr="0081319E">
        <w:rPr>
          <w:b/>
          <w:bCs/>
          <w:lang w:val="en-US"/>
        </w:rPr>
        <w:t>:</w:t>
      </w:r>
      <w:r w:rsidR="0081319E">
        <w:rPr>
          <w:b/>
          <w:bCs/>
          <w:lang w:val="en-US"/>
        </w:rPr>
        <w:tab/>
      </w:r>
      <w:r w:rsidR="0081319E">
        <w:rPr>
          <w:b/>
          <w:bCs/>
          <w:lang w:val="en-US"/>
        </w:rPr>
        <w:tab/>
      </w:r>
      <w:r w:rsidR="0081319E">
        <w:rPr>
          <w:b/>
          <w:bCs/>
          <w:lang w:val="en-US"/>
        </w:rPr>
        <w:tab/>
      </w:r>
      <w:r w:rsidR="0081319E">
        <w:rPr>
          <w:b/>
          <w:bCs/>
          <w:lang w:val="en-US"/>
        </w:rPr>
        <w:tab/>
        <w:t>All</w:t>
      </w:r>
      <w:r w:rsidR="0081319E">
        <w:rPr>
          <w:b/>
          <w:bCs/>
          <w:lang w:val="en-US"/>
        </w:rPr>
        <w:tab/>
      </w:r>
    </w:p>
    <w:p w14:paraId="098FF2D4" w14:textId="6BF7F7E3" w:rsidR="00B24051" w:rsidRPr="00B24051" w:rsidRDefault="00B24051" w:rsidP="00B24051">
      <w:pPr>
        <w:pStyle w:val="Heading2"/>
        <w:rPr>
          <w:lang w:val="en-US"/>
        </w:rPr>
      </w:pPr>
      <w:r w:rsidRPr="00B24051">
        <w:rPr>
          <w:lang w:val="en-US"/>
        </w:rPr>
        <w:t>CGR E-MAIL DISTRIBUTION LIST</w:t>
      </w:r>
    </w:p>
    <w:p w14:paraId="1DEB7400" w14:textId="77777777" w:rsidR="0038392D" w:rsidRDefault="0038392D" w:rsidP="0038392D">
      <w:pPr>
        <w:jc w:val="both"/>
        <w:rPr>
          <w:lang w:val="en-US"/>
        </w:rPr>
      </w:pPr>
    </w:p>
    <w:p w14:paraId="2BD01F47" w14:textId="7042025C" w:rsidR="0038392D" w:rsidRDefault="0038392D" w:rsidP="0038392D">
      <w:pPr>
        <w:jc w:val="both"/>
        <w:rPr>
          <w:lang w:val="en-US"/>
        </w:rPr>
      </w:pPr>
      <w:r>
        <w:rPr>
          <w:lang w:val="en-US"/>
        </w:rPr>
        <w:t xml:space="preserve">To make any changes: Add, Remove contacts for CGR sailings notifications, please submit an email with details of you request to your Account Manager or </w:t>
      </w:r>
      <w:hyperlink r:id="rId13" w:history="1">
        <w:r w:rsidR="0076060C" w:rsidRPr="009A57D8">
          <w:rPr>
            <w:rStyle w:val="Hyperlink"/>
            <w:lang w:val="en-US"/>
          </w:rPr>
          <w:t>CGRnorthbound@cgrailway.com</w:t>
        </w:r>
      </w:hyperlink>
      <w:r w:rsidR="00CF6B05">
        <w:rPr>
          <w:lang w:val="en-US"/>
        </w:rPr>
        <w:t>.</w:t>
      </w:r>
      <w:r w:rsidR="0076060C">
        <w:rPr>
          <w:lang w:val="en-US"/>
        </w:rPr>
        <w:t xml:space="preserve"> </w:t>
      </w:r>
      <w:r>
        <w:rPr>
          <w:lang w:val="en-US"/>
        </w:rPr>
        <w:t xml:space="preserve">  </w:t>
      </w:r>
    </w:p>
    <w:p w14:paraId="5A221F7C" w14:textId="6A1EB807" w:rsidR="001C47D3" w:rsidRPr="00B24051" w:rsidRDefault="001C47D3" w:rsidP="00D10786">
      <w:pPr>
        <w:spacing w:after="0" w:line="240" w:lineRule="auto"/>
        <w:rPr>
          <w:lang w:val="en-US"/>
        </w:rPr>
      </w:pPr>
    </w:p>
    <w:tbl>
      <w:tblPr>
        <w:tblW w:w="9630" w:type="dxa"/>
        <w:tblLook w:val="04A0" w:firstRow="1" w:lastRow="0" w:firstColumn="1" w:lastColumn="0" w:noHBand="0" w:noVBand="1"/>
      </w:tblPr>
      <w:tblGrid>
        <w:gridCol w:w="5040"/>
        <w:gridCol w:w="271"/>
        <w:gridCol w:w="3959"/>
        <w:gridCol w:w="360"/>
      </w:tblGrid>
      <w:tr w:rsidR="00B24051" w:rsidRPr="001511FD" w14:paraId="52396169" w14:textId="14AD626D" w:rsidTr="0038392D">
        <w:trPr>
          <w:trHeight w:val="645"/>
        </w:trPr>
        <w:tc>
          <w:tcPr>
            <w:tcW w:w="9630" w:type="dxa"/>
            <w:gridSpan w:val="4"/>
            <w:shd w:val="clear" w:color="000000" w:fill="D9D9D9"/>
            <w:vAlign w:val="center"/>
            <w:hideMark/>
          </w:tcPr>
          <w:p w14:paraId="5AA5A5C5" w14:textId="76B8187E" w:rsidR="00B24051" w:rsidRPr="00B24051" w:rsidRDefault="00B24051" w:rsidP="0038392D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en-US"/>
              </w:rPr>
            </w:pPr>
            <w:r w:rsidRPr="00B24051">
              <w:rPr>
                <w:rFonts w:eastAsia="Times New Roman"/>
                <w:color w:val="000000"/>
                <w:lang w:val="en-US"/>
              </w:rPr>
              <w:t xml:space="preserve">CGR PRE-SALING, DEPARTURE AND ARRIVAL NOTIFICATIONS RELATED TO THIS </w:t>
            </w:r>
            <w:r w:rsidR="0038392D">
              <w:rPr>
                <w:rFonts w:eastAsia="Times New Roman"/>
                <w:color w:val="000000"/>
                <w:lang w:val="en-US"/>
              </w:rPr>
              <w:t>TRAFFIC.</w:t>
            </w:r>
          </w:p>
        </w:tc>
      </w:tr>
      <w:tr w:rsidR="00B24051" w:rsidRPr="00B24051" w14:paraId="0CA9853E" w14:textId="1FD55CEC" w:rsidTr="0038392D">
        <w:trPr>
          <w:trHeight w:val="285"/>
        </w:trPr>
        <w:tc>
          <w:tcPr>
            <w:tcW w:w="5040" w:type="dxa"/>
            <w:shd w:val="clear" w:color="000000" w:fill="FFFFFF"/>
            <w:noWrap/>
            <w:vAlign w:val="bottom"/>
            <w:hideMark/>
          </w:tcPr>
          <w:p w14:paraId="7E5AEACF" w14:textId="77777777" w:rsidR="00B24051" w:rsidRPr="00B24051" w:rsidRDefault="00B24051" w:rsidP="00B2405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val="en-US"/>
              </w:rPr>
            </w:pPr>
            <w:r w:rsidRPr="00B24051">
              <w:rPr>
                <w:rFonts w:eastAsia="Times New Roman"/>
                <w:b/>
                <w:bCs/>
                <w:color w:val="000000"/>
                <w:lang w:val="en-US"/>
              </w:rPr>
              <w:t>Name / Role</w:t>
            </w:r>
          </w:p>
        </w:tc>
        <w:tc>
          <w:tcPr>
            <w:tcW w:w="271" w:type="dxa"/>
            <w:shd w:val="clear" w:color="000000" w:fill="FFFFFF"/>
            <w:noWrap/>
            <w:vAlign w:val="bottom"/>
            <w:hideMark/>
          </w:tcPr>
          <w:p w14:paraId="00EEF619" w14:textId="77777777" w:rsidR="00B24051" w:rsidRPr="00B24051" w:rsidRDefault="00B24051" w:rsidP="00B24051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en-US"/>
              </w:rPr>
            </w:pPr>
            <w:r w:rsidRPr="00B24051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3959" w:type="dxa"/>
            <w:shd w:val="clear" w:color="000000" w:fill="FFFFFF"/>
            <w:noWrap/>
            <w:vAlign w:val="bottom"/>
            <w:hideMark/>
          </w:tcPr>
          <w:p w14:paraId="1147DB02" w14:textId="77777777" w:rsidR="00B24051" w:rsidRPr="00B24051" w:rsidRDefault="00B24051" w:rsidP="00B2405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val="en-US"/>
              </w:rPr>
            </w:pPr>
            <w:r w:rsidRPr="00B24051">
              <w:rPr>
                <w:rFonts w:eastAsia="Times New Roman"/>
                <w:b/>
                <w:bCs/>
                <w:color w:val="000000"/>
                <w:lang w:val="en-US"/>
              </w:rPr>
              <w:t>Email</w:t>
            </w:r>
          </w:p>
        </w:tc>
        <w:tc>
          <w:tcPr>
            <w:tcW w:w="360" w:type="dxa"/>
            <w:shd w:val="clear" w:color="000000" w:fill="FFFFFF"/>
          </w:tcPr>
          <w:p w14:paraId="575A81DB" w14:textId="77777777" w:rsidR="00B24051" w:rsidRPr="00B24051" w:rsidRDefault="00B24051" w:rsidP="00B2405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val="en-US"/>
              </w:rPr>
            </w:pPr>
          </w:p>
        </w:tc>
      </w:tr>
      <w:tr w:rsidR="00C106BE" w:rsidRPr="00B24051" w14:paraId="07B6F598" w14:textId="46348A45" w:rsidTr="007578CA">
        <w:trPr>
          <w:trHeight w:val="432"/>
        </w:trPr>
        <w:tc>
          <w:tcPr>
            <w:tcW w:w="5040" w:type="dxa"/>
            <w:tcBorders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5E6940C3" w14:textId="0618854C" w:rsidR="00C106BE" w:rsidRPr="00B24051" w:rsidRDefault="00C106BE" w:rsidP="00C106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  <w:tc>
          <w:tcPr>
            <w:tcW w:w="271" w:type="dxa"/>
            <w:shd w:val="clear" w:color="auto" w:fill="auto"/>
            <w:noWrap/>
            <w:vAlign w:val="bottom"/>
            <w:hideMark/>
          </w:tcPr>
          <w:p w14:paraId="06E65D3F" w14:textId="77777777" w:rsidR="00C106BE" w:rsidRPr="00B24051" w:rsidRDefault="00C106BE" w:rsidP="00C106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  <w:tc>
          <w:tcPr>
            <w:tcW w:w="3959" w:type="dxa"/>
            <w:tcBorders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1E504014" w14:textId="6EE9A186" w:rsidR="00C106BE" w:rsidRPr="00B24051" w:rsidRDefault="00C106BE" w:rsidP="00C106BE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  <w:tc>
          <w:tcPr>
            <w:tcW w:w="360" w:type="dxa"/>
            <w:shd w:val="clear" w:color="000000" w:fill="FFFFFF"/>
          </w:tcPr>
          <w:p w14:paraId="68A95F7E" w14:textId="77777777" w:rsidR="00C106BE" w:rsidRPr="00B24051" w:rsidRDefault="00C106BE" w:rsidP="00C106BE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</w:tr>
      <w:tr w:rsidR="00C106BE" w:rsidRPr="00B24051" w14:paraId="56502559" w14:textId="44C14A3A" w:rsidTr="007578CA">
        <w:trPr>
          <w:trHeight w:val="432"/>
        </w:trPr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10F86FC9" w14:textId="75BE7951" w:rsidR="00C106BE" w:rsidRPr="00B24051" w:rsidRDefault="00C106BE" w:rsidP="00C106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  <w:tc>
          <w:tcPr>
            <w:tcW w:w="271" w:type="dxa"/>
            <w:shd w:val="clear" w:color="000000" w:fill="FFFFFF"/>
            <w:noWrap/>
            <w:vAlign w:val="bottom"/>
            <w:hideMark/>
          </w:tcPr>
          <w:p w14:paraId="25E521E7" w14:textId="77777777" w:rsidR="00C106BE" w:rsidRPr="00B24051" w:rsidRDefault="00C106BE" w:rsidP="00C106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B24051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395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0AFAE5D7" w14:textId="13E695DB" w:rsidR="00C106BE" w:rsidRPr="00B24051" w:rsidRDefault="00C106BE" w:rsidP="00C106BE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  <w:tc>
          <w:tcPr>
            <w:tcW w:w="360" w:type="dxa"/>
            <w:shd w:val="clear" w:color="000000" w:fill="FFFFFF"/>
          </w:tcPr>
          <w:p w14:paraId="46496AA9" w14:textId="77777777" w:rsidR="00C106BE" w:rsidRPr="00B24051" w:rsidRDefault="00C106BE" w:rsidP="00C106BE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</w:tr>
      <w:tr w:rsidR="00C106BE" w:rsidRPr="00B24051" w14:paraId="73866AFF" w14:textId="098DBC33" w:rsidTr="007578CA">
        <w:trPr>
          <w:trHeight w:val="432"/>
        </w:trPr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5BB5A2AB" w14:textId="274107EC" w:rsidR="00C106BE" w:rsidRPr="00B24051" w:rsidRDefault="00C106BE" w:rsidP="00C106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  <w:tc>
          <w:tcPr>
            <w:tcW w:w="271" w:type="dxa"/>
            <w:shd w:val="clear" w:color="000000" w:fill="FFFFFF"/>
            <w:noWrap/>
            <w:vAlign w:val="bottom"/>
            <w:hideMark/>
          </w:tcPr>
          <w:p w14:paraId="622E6411" w14:textId="77777777" w:rsidR="00C106BE" w:rsidRPr="00B24051" w:rsidRDefault="00C106BE" w:rsidP="00C106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B24051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395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2FDE0584" w14:textId="100FB5EC" w:rsidR="00C106BE" w:rsidRPr="00B24051" w:rsidRDefault="00C106BE" w:rsidP="00C106BE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  <w:tc>
          <w:tcPr>
            <w:tcW w:w="360" w:type="dxa"/>
            <w:shd w:val="clear" w:color="000000" w:fill="FFFFFF"/>
          </w:tcPr>
          <w:p w14:paraId="1D79AC19" w14:textId="77777777" w:rsidR="00C106BE" w:rsidRPr="00B24051" w:rsidRDefault="00C106BE" w:rsidP="00C106BE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</w:tr>
      <w:tr w:rsidR="00C106BE" w:rsidRPr="00B24051" w14:paraId="3B28C126" w14:textId="5FCBFE11" w:rsidTr="007578CA">
        <w:trPr>
          <w:trHeight w:val="432"/>
        </w:trPr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06C3B4DF" w14:textId="04D9A701" w:rsidR="00C106BE" w:rsidRPr="00B24051" w:rsidRDefault="00C106BE" w:rsidP="00C106BE">
            <w:pPr>
              <w:spacing w:after="0" w:line="240" w:lineRule="auto"/>
              <w:rPr>
                <w:rFonts w:eastAsia="Times New Roman"/>
                <w:color w:val="000000"/>
              </w:rPr>
            </w:pPr>
          </w:p>
        </w:tc>
        <w:tc>
          <w:tcPr>
            <w:tcW w:w="271" w:type="dxa"/>
            <w:shd w:val="clear" w:color="000000" w:fill="FFFFFF"/>
            <w:noWrap/>
            <w:vAlign w:val="bottom"/>
            <w:hideMark/>
          </w:tcPr>
          <w:p w14:paraId="1CFE88C9" w14:textId="77777777" w:rsidR="00C106BE" w:rsidRPr="00B24051" w:rsidRDefault="00C106BE" w:rsidP="00C106B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B24051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395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7B5D08D5" w14:textId="45C2DD86" w:rsidR="00C106BE" w:rsidRPr="00B24051" w:rsidRDefault="00C106BE" w:rsidP="00C106BE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  <w:tc>
          <w:tcPr>
            <w:tcW w:w="360" w:type="dxa"/>
            <w:shd w:val="clear" w:color="000000" w:fill="FFFFFF"/>
          </w:tcPr>
          <w:p w14:paraId="2FDEBADA" w14:textId="77777777" w:rsidR="00C106BE" w:rsidRPr="00B24051" w:rsidRDefault="00C106BE" w:rsidP="00C106BE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</w:tr>
      <w:tr w:rsidR="00C106BE" w:rsidRPr="005B7BF3" w14:paraId="4F1918B3" w14:textId="0EB30D86" w:rsidTr="007578CA">
        <w:trPr>
          <w:trHeight w:val="432"/>
        </w:trPr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2586ACB1" w14:textId="2CE882AB" w:rsidR="00C106BE" w:rsidRPr="00B24051" w:rsidRDefault="00C106BE" w:rsidP="00C106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  <w:tc>
          <w:tcPr>
            <w:tcW w:w="271" w:type="dxa"/>
            <w:shd w:val="clear" w:color="000000" w:fill="FFFFFF"/>
            <w:noWrap/>
            <w:vAlign w:val="bottom"/>
            <w:hideMark/>
          </w:tcPr>
          <w:p w14:paraId="3A9BCCA1" w14:textId="77777777" w:rsidR="00C106BE" w:rsidRPr="00B24051" w:rsidRDefault="00C106BE" w:rsidP="00C106BE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B24051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395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33A759C6" w14:textId="5FB93FC2" w:rsidR="00C106BE" w:rsidRPr="00B24051" w:rsidRDefault="00C106BE" w:rsidP="00C106BE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  <w:tc>
          <w:tcPr>
            <w:tcW w:w="360" w:type="dxa"/>
            <w:shd w:val="clear" w:color="000000" w:fill="FFFFFF"/>
          </w:tcPr>
          <w:p w14:paraId="061A765F" w14:textId="77777777" w:rsidR="00C106BE" w:rsidRPr="00B24051" w:rsidRDefault="00C106BE" w:rsidP="00C106BE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</w:tr>
      <w:tr w:rsidR="00B24051" w:rsidRPr="005B7BF3" w14:paraId="1761C969" w14:textId="403BBFD4" w:rsidTr="007578CA">
        <w:trPr>
          <w:trHeight w:val="432"/>
        </w:trPr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10D567CB" w14:textId="5D7DE539" w:rsidR="00B24051" w:rsidRPr="00B24051" w:rsidRDefault="00B24051" w:rsidP="00B24051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  <w:tc>
          <w:tcPr>
            <w:tcW w:w="271" w:type="dxa"/>
            <w:shd w:val="clear" w:color="000000" w:fill="FFFFFF"/>
            <w:noWrap/>
            <w:vAlign w:val="bottom"/>
            <w:hideMark/>
          </w:tcPr>
          <w:p w14:paraId="65FB8546" w14:textId="77777777" w:rsidR="00B24051" w:rsidRPr="00B24051" w:rsidRDefault="00B24051" w:rsidP="00B24051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B24051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395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6CBFDBD7" w14:textId="20D98568" w:rsidR="00B24051" w:rsidRPr="00B24051" w:rsidRDefault="00B24051" w:rsidP="00B24051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  <w:tc>
          <w:tcPr>
            <w:tcW w:w="360" w:type="dxa"/>
            <w:shd w:val="clear" w:color="000000" w:fill="FFFFFF"/>
          </w:tcPr>
          <w:p w14:paraId="4F3AED06" w14:textId="77777777" w:rsidR="00B24051" w:rsidRPr="00B24051" w:rsidRDefault="00B24051" w:rsidP="00B24051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</w:tr>
      <w:tr w:rsidR="00B24051" w:rsidRPr="005B7BF3" w14:paraId="49C1A5E4" w14:textId="22A3E42F" w:rsidTr="007578CA">
        <w:trPr>
          <w:trHeight w:val="432"/>
        </w:trPr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1D786FD4" w14:textId="41CFAC8D" w:rsidR="00B24051" w:rsidRPr="00B24051" w:rsidRDefault="00B24051" w:rsidP="00B24051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  <w:tc>
          <w:tcPr>
            <w:tcW w:w="271" w:type="dxa"/>
            <w:shd w:val="clear" w:color="000000" w:fill="FFFFFF"/>
            <w:noWrap/>
            <w:vAlign w:val="bottom"/>
            <w:hideMark/>
          </w:tcPr>
          <w:p w14:paraId="3066D1B6" w14:textId="77777777" w:rsidR="00B24051" w:rsidRPr="00B24051" w:rsidRDefault="00B24051" w:rsidP="00B24051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B24051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395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449CADBB" w14:textId="53DFAFFC" w:rsidR="00B24051" w:rsidRPr="00B24051" w:rsidRDefault="00B24051" w:rsidP="00B24051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  <w:tc>
          <w:tcPr>
            <w:tcW w:w="360" w:type="dxa"/>
            <w:shd w:val="clear" w:color="000000" w:fill="FFFFFF"/>
          </w:tcPr>
          <w:p w14:paraId="0475B339" w14:textId="77777777" w:rsidR="00B24051" w:rsidRPr="00B24051" w:rsidRDefault="00B24051" w:rsidP="00B24051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</w:tr>
      <w:tr w:rsidR="00B24051" w:rsidRPr="00B24051" w14:paraId="014F8FF7" w14:textId="32694482" w:rsidTr="007578CA">
        <w:trPr>
          <w:trHeight w:val="432"/>
        </w:trPr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2505F632" w14:textId="571B65D4" w:rsidR="00B24051" w:rsidRPr="00B24051" w:rsidRDefault="00B24051" w:rsidP="00B24051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  <w:tc>
          <w:tcPr>
            <w:tcW w:w="271" w:type="dxa"/>
            <w:shd w:val="clear" w:color="000000" w:fill="FFFFFF"/>
            <w:noWrap/>
            <w:vAlign w:val="bottom"/>
            <w:hideMark/>
          </w:tcPr>
          <w:p w14:paraId="70C291E3" w14:textId="77777777" w:rsidR="00B24051" w:rsidRPr="00B24051" w:rsidRDefault="00B24051" w:rsidP="00B24051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B24051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395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4E3FD15C" w14:textId="476F4225" w:rsidR="00B24051" w:rsidRPr="00B24051" w:rsidRDefault="00B24051" w:rsidP="00B24051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  <w:tc>
          <w:tcPr>
            <w:tcW w:w="360" w:type="dxa"/>
            <w:shd w:val="clear" w:color="000000" w:fill="FFFFFF"/>
          </w:tcPr>
          <w:p w14:paraId="0B760EEA" w14:textId="77777777" w:rsidR="00B24051" w:rsidRPr="00B24051" w:rsidRDefault="00B24051" w:rsidP="00B24051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</w:tr>
      <w:tr w:rsidR="00B24051" w:rsidRPr="00B24051" w14:paraId="58FBF4AD" w14:textId="4B26D8C3" w:rsidTr="007578CA">
        <w:trPr>
          <w:trHeight w:val="432"/>
        </w:trPr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6452AC87" w14:textId="511E503B" w:rsidR="00B24051" w:rsidRPr="00B24051" w:rsidRDefault="00B24051" w:rsidP="00B24051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  <w:tc>
          <w:tcPr>
            <w:tcW w:w="271" w:type="dxa"/>
            <w:shd w:val="clear" w:color="000000" w:fill="FFFFFF"/>
            <w:noWrap/>
            <w:vAlign w:val="bottom"/>
            <w:hideMark/>
          </w:tcPr>
          <w:p w14:paraId="52B1A0EB" w14:textId="77777777" w:rsidR="00B24051" w:rsidRPr="00B24051" w:rsidRDefault="00B24051" w:rsidP="00B24051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B24051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395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0E687923" w14:textId="124958FD" w:rsidR="00B24051" w:rsidRPr="00B24051" w:rsidRDefault="00B24051" w:rsidP="00B24051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  <w:tc>
          <w:tcPr>
            <w:tcW w:w="360" w:type="dxa"/>
            <w:shd w:val="clear" w:color="000000" w:fill="FFFFFF"/>
          </w:tcPr>
          <w:p w14:paraId="2C567BB2" w14:textId="77777777" w:rsidR="00B24051" w:rsidRPr="00B24051" w:rsidRDefault="00B24051" w:rsidP="00B24051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</w:tr>
      <w:tr w:rsidR="00B24051" w:rsidRPr="00B24051" w14:paraId="388E0487" w14:textId="0CD420C0" w:rsidTr="007578CA">
        <w:trPr>
          <w:trHeight w:val="432"/>
        </w:trPr>
        <w:tc>
          <w:tcPr>
            <w:tcW w:w="5040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</w:tcPr>
          <w:p w14:paraId="54E67D31" w14:textId="12F8B596" w:rsidR="00B24051" w:rsidRPr="00B24051" w:rsidRDefault="00B24051" w:rsidP="00B24051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  <w:tc>
          <w:tcPr>
            <w:tcW w:w="271" w:type="dxa"/>
            <w:shd w:val="clear" w:color="000000" w:fill="FFFFFF"/>
            <w:noWrap/>
            <w:vAlign w:val="bottom"/>
            <w:hideMark/>
          </w:tcPr>
          <w:p w14:paraId="295DB3AB" w14:textId="77777777" w:rsidR="00B24051" w:rsidRPr="00B24051" w:rsidRDefault="00B24051" w:rsidP="00B24051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B24051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3959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</w:tcPr>
          <w:p w14:paraId="5FB8331F" w14:textId="22E7A9B2" w:rsidR="00B24051" w:rsidRPr="00B24051" w:rsidRDefault="00B24051" w:rsidP="00B24051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  <w:tc>
          <w:tcPr>
            <w:tcW w:w="360" w:type="dxa"/>
            <w:shd w:val="clear" w:color="000000" w:fill="FFFFFF"/>
          </w:tcPr>
          <w:p w14:paraId="40F92B5C" w14:textId="77777777" w:rsidR="00B24051" w:rsidRPr="00B24051" w:rsidRDefault="00B24051" w:rsidP="00B24051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</w:tr>
      <w:tr w:rsidR="0038392D" w:rsidRPr="00B24051" w14:paraId="1BEF6DF2" w14:textId="77777777" w:rsidTr="0038392D">
        <w:trPr>
          <w:trHeight w:val="432"/>
        </w:trPr>
        <w:tc>
          <w:tcPr>
            <w:tcW w:w="5040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</w:tcPr>
          <w:p w14:paraId="12FDFDAD" w14:textId="77777777" w:rsidR="0038392D" w:rsidRPr="00B24051" w:rsidRDefault="0038392D" w:rsidP="00B24051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  <w:tc>
          <w:tcPr>
            <w:tcW w:w="271" w:type="dxa"/>
            <w:shd w:val="clear" w:color="000000" w:fill="FFFFFF"/>
            <w:noWrap/>
            <w:vAlign w:val="bottom"/>
          </w:tcPr>
          <w:p w14:paraId="34F981D5" w14:textId="77777777" w:rsidR="0038392D" w:rsidRPr="00B24051" w:rsidRDefault="0038392D" w:rsidP="00B24051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  <w:tc>
          <w:tcPr>
            <w:tcW w:w="3959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</w:tcPr>
          <w:p w14:paraId="62F693C1" w14:textId="77777777" w:rsidR="0038392D" w:rsidRPr="00B24051" w:rsidRDefault="0038392D" w:rsidP="00B24051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  <w:tc>
          <w:tcPr>
            <w:tcW w:w="360" w:type="dxa"/>
            <w:shd w:val="clear" w:color="000000" w:fill="FFFFFF"/>
          </w:tcPr>
          <w:p w14:paraId="288F48FA" w14:textId="77777777" w:rsidR="0038392D" w:rsidRPr="00B24051" w:rsidRDefault="0038392D" w:rsidP="00B24051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</w:tr>
      <w:tr w:rsidR="0038392D" w:rsidRPr="00B24051" w14:paraId="0A2DB553" w14:textId="77777777" w:rsidTr="0038392D">
        <w:trPr>
          <w:trHeight w:val="432"/>
        </w:trPr>
        <w:tc>
          <w:tcPr>
            <w:tcW w:w="5040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</w:tcPr>
          <w:p w14:paraId="1E4A1407" w14:textId="77777777" w:rsidR="0038392D" w:rsidRPr="00B24051" w:rsidRDefault="0038392D" w:rsidP="00B24051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  <w:tc>
          <w:tcPr>
            <w:tcW w:w="271" w:type="dxa"/>
            <w:shd w:val="clear" w:color="000000" w:fill="FFFFFF"/>
            <w:noWrap/>
            <w:vAlign w:val="bottom"/>
          </w:tcPr>
          <w:p w14:paraId="1AEF14E1" w14:textId="77777777" w:rsidR="0038392D" w:rsidRPr="00B24051" w:rsidRDefault="0038392D" w:rsidP="00B24051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  <w:tc>
          <w:tcPr>
            <w:tcW w:w="3959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</w:tcPr>
          <w:p w14:paraId="6100C863" w14:textId="77777777" w:rsidR="0038392D" w:rsidRPr="00B24051" w:rsidRDefault="0038392D" w:rsidP="00B24051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  <w:tc>
          <w:tcPr>
            <w:tcW w:w="360" w:type="dxa"/>
            <w:shd w:val="clear" w:color="000000" w:fill="FFFFFF"/>
          </w:tcPr>
          <w:p w14:paraId="76147732" w14:textId="77777777" w:rsidR="0038392D" w:rsidRPr="00B24051" w:rsidRDefault="0038392D" w:rsidP="00B24051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</w:tr>
      <w:tr w:rsidR="0038392D" w:rsidRPr="00531F93" w14:paraId="750E3380" w14:textId="77777777" w:rsidTr="00C81211">
        <w:trPr>
          <w:trHeight w:val="432"/>
        </w:trPr>
        <w:tc>
          <w:tcPr>
            <w:tcW w:w="5040" w:type="dxa"/>
            <w:shd w:val="clear" w:color="000000" w:fill="FFFFFF"/>
            <w:noWrap/>
            <w:vAlign w:val="bottom"/>
          </w:tcPr>
          <w:p w14:paraId="70473ABF" w14:textId="6A8B473C" w:rsidR="0038392D" w:rsidRPr="00531F93" w:rsidRDefault="00531F93" w:rsidP="00531F93">
            <w:pPr>
              <w:pStyle w:val="Heading2"/>
              <w:rPr>
                <w:lang w:val="en-US"/>
              </w:rPr>
            </w:pPr>
            <w:r w:rsidRPr="00531F93">
              <w:rPr>
                <w:lang w:val="en-US"/>
              </w:rPr>
              <w:t>INVOICING INSTRUCTIONS</w:t>
            </w:r>
          </w:p>
        </w:tc>
        <w:tc>
          <w:tcPr>
            <w:tcW w:w="271" w:type="dxa"/>
            <w:shd w:val="clear" w:color="000000" w:fill="FFFFFF"/>
            <w:noWrap/>
            <w:vAlign w:val="bottom"/>
          </w:tcPr>
          <w:p w14:paraId="77A5926B" w14:textId="77777777" w:rsidR="0038392D" w:rsidRPr="00531F93" w:rsidRDefault="0038392D" w:rsidP="00531F93">
            <w:pPr>
              <w:pStyle w:val="Heading2"/>
              <w:rPr>
                <w:lang w:val="en-US"/>
              </w:rPr>
            </w:pPr>
          </w:p>
        </w:tc>
        <w:tc>
          <w:tcPr>
            <w:tcW w:w="3959" w:type="dxa"/>
            <w:shd w:val="clear" w:color="000000" w:fill="FFFFFF"/>
            <w:noWrap/>
            <w:vAlign w:val="bottom"/>
          </w:tcPr>
          <w:p w14:paraId="25EF0C55" w14:textId="77777777" w:rsidR="0038392D" w:rsidRPr="00531F93" w:rsidRDefault="0038392D" w:rsidP="00531F93">
            <w:pPr>
              <w:pStyle w:val="Heading2"/>
              <w:rPr>
                <w:lang w:val="en-US"/>
              </w:rPr>
            </w:pPr>
          </w:p>
        </w:tc>
        <w:tc>
          <w:tcPr>
            <w:tcW w:w="360" w:type="dxa"/>
            <w:shd w:val="clear" w:color="000000" w:fill="FFFFFF"/>
          </w:tcPr>
          <w:p w14:paraId="5EB8DD49" w14:textId="77777777" w:rsidR="0038392D" w:rsidRPr="00531F93" w:rsidRDefault="0038392D" w:rsidP="00531F93">
            <w:pPr>
              <w:pStyle w:val="Heading2"/>
              <w:rPr>
                <w:lang w:val="en-US"/>
              </w:rPr>
            </w:pPr>
          </w:p>
        </w:tc>
      </w:tr>
      <w:tr w:rsidR="00C81211" w:rsidRPr="001511FD" w14:paraId="7A75C707" w14:textId="77777777" w:rsidTr="00C81211">
        <w:trPr>
          <w:trHeight w:val="432"/>
        </w:trPr>
        <w:tc>
          <w:tcPr>
            <w:tcW w:w="9630" w:type="dxa"/>
            <w:gridSpan w:val="4"/>
            <w:tcBorders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5733D4C1" w14:textId="60CFECC3" w:rsidR="00C81211" w:rsidRPr="00645B58" w:rsidRDefault="00C81211" w:rsidP="00B24051">
            <w:pPr>
              <w:spacing w:after="0" w:line="240" w:lineRule="auto"/>
              <w:rPr>
                <w:color w:val="000000"/>
                <w:lang w:val="en-US"/>
              </w:rPr>
            </w:pPr>
          </w:p>
        </w:tc>
      </w:tr>
      <w:tr w:rsidR="00C81211" w:rsidRPr="001511FD" w14:paraId="4AC1EEDE" w14:textId="77777777" w:rsidTr="00C81211">
        <w:trPr>
          <w:trHeight w:val="432"/>
        </w:trPr>
        <w:tc>
          <w:tcPr>
            <w:tcW w:w="963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207BDC5F" w14:textId="23BAD546" w:rsidR="00C81211" w:rsidRDefault="00C81211" w:rsidP="00B24051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</w:tr>
      <w:tr w:rsidR="00C81211" w:rsidRPr="001511FD" w14:paraId="2C7A22A4" w14:textId="77777777" w:rsidTr="00C81211">
        <w:trPr>
          <w:trHeight w:val="432"/>
        </w:trPr>
        <w:tc>
          <w:tcPr>
            <w:tcW w:w="9630" w:type="dxa"/>
            <w:gridSpan w:val="4"/>
            <w:tcBorders>
              <w:top w:val="single" w:sz="4" w:space="0" w:color="auto"/>
            </w:tcBorders>
            <w:shd w:val="clear" w:color="000000" w:fill="FFFFFF"/>
            <w:noWrap/>
            <w:vAlign w:val="bottom"/>
          </w:tcPr>
          <w:p w14:paraId="47874BF7" w14:textId="77777777" w:rsidR="00C81211" w:rsidRDefault="00C81211" w:rsidP="00B24051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</w:tr>
    </w:tbl>
    <w:p w14:paraId="7446F7CE" w14:textId="46C83450" w:rsidR="001C47D3" w:rsidRPr="00C81211" w:rsidRDefault="001C47D3" w:rsidP="00914DB0">
      <w:pPr>
        <w:spacing w:after="0" w:line="240" w:lineRule="auto"/>
        <w:rPr>
          <w:lang w:val="en-US"/>
        </w:rPr>
      </w:pPr>
    </w:p>
    <w:sectPr w:rsidR="001C47D3" w:rsidRPr="00C81211" w:rsidSect="00B374D5">
      <w:headerReference w:type="default" r:id="rId14"/>
      <w:footerReference w:type="default" r:id="rId15"/>
      <w:headerReference w:type="first" r:id="rId16"/>
      <w:footerReference w:type="first" r:id="rId17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097F4A" w14:textId="77777777" w:rsidR="00523824" w:rsidRDefault="00523824" w:rsidP="004C71A9">
      <w:pPr>
        <w:spacing w:after="0" w:line="240" w:lineRule="auto"/>
      </w:pPr>
      <w:r>
        <w:separator/>
      </w:r>
    </w:p>
  </w:endnote>
  <w:endnote w:type="continuationSeparator" w:id="0">
    <w:p w14:paraId="7680BA99" w14:textId="77777777" w:rsidR="00523824" w:rsidRDefault="00523824" w:rsidP="004C71A9">
      <w:pPr>
        <w:spacing w:after="0" w:line="240" w:lineRule="auto"/>
      </w:pPr>
      <w:r>
        <w:continuationSeparator/>
      </w:r>
    </w:p>
  </w:endnote>
  <w:endnote w:type="continuationNotice" w:id="1">
    <w:p w14:paraId="27E6A70A" w14:textId="77777777" w:rsidR="00523824" w:rsidRDefault="0052382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6"/>
      </w:rPr>
      <w:id w:val="-1645194592"/>
      <w:docPartObj>
        <w:docPartGallery w:val="Page Numbers (Bottom of Page)"/>
        <w:docPartUnique/>
      </w:docPartObj>
    </w:sdtPr>
    <w:sdtEndPr>
      <w:rPr>
        <w:bCs/>
      </w:rPr>
    </w:sdtEndPr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>
          <w:rPr>
            <w:bCs/>
          </w:rPr>
        </w:sdtEndPr>
        <w:sdtContent>
          <w:p w14:paraId="0E574E6F" w14:textId="7410C2B9" w:rsidR="004A3F3F" w:rsidRDefault="004A3F3F" w:rsidP="00D400E7">
            <w:pPr>
              <w:pStyle w:val="Footer"/>
              <w:jc w:val="right"/>
              <w:rPr>
                <w:sz w:val="16"/>
                <w:szCs w:val="16"/>
              </w:rPr>
            </w:pPr>
          </w:p>
          <w:p w14:paraId="2812124F" w14:textId="745FEA0E" w:rsidR="00F730C7" w:rsidRPr="00F148BB" w:rsidRDefault="00F148BB" w:rsidP="004A3F3F">
            <w:pPr>
              <w:jc w:val="center"/>
              <w:rPr>
                <w:bCs/>
                <w:color w:val="002A5C"/>
                <w:spacing w:val="8"/>
                <w:sz w:val="16"/>
                <w:szCs w:val="16"/>
                <w:lang w:val="en-US"/>
              </w:rPr>
            </w:pPr>
            <w:r w:rsidRPr="00F148BB">
              <w:rPr>
                <w:bCs/>
                <w:i/>
                <w:color w:val="002A5C"/>
                <w:spacing w:val="8"/>
                <w:sz w:val="16"/>
                <w:szCs w:val="16"/>
                <w:lang w:val="en-US"/>
              </w:rPr>
              <w:t>www.cgrailway.com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60E45" w14:textId="262AE664" w:rsidR="00F730C7" w:rsidRPr="009257A2" w:rsidRDefault="00F730C7" w:rsidP="00F730C7">
    <w:pPr>
      <w:jc w:val="center"/>
      <w:rPr>
        <w:color w:val="002A5C"/>
        <w:spacing w:val="8"/>
        <w:sz w:val="16"/>
        <w:szCs w:val="16"/>
        <w:lang w:val="en-US"/>
      </w:rPr>
    </w:pPr>
    <w:r w:rsidRPr="009257A2">
      <w:rPr>
        <w:b/>
        <w:i/>
        <w:color w:val="002A5C"/>
        <w:spacing w:val="8"/>
        <w:sz w:val="16"/>
        <w:szCs w:val="16"/>
        <w:lang w:val="en-US"/>
      </w:rPr>
      <w:t>CG RAILWAY, LLC</w:t>
    </w:r>
    <w:r w:rsidRPr="009257A2">
      <w:rPr>
        <w:color w:val="002A5C"/>
        <w:spacing w:val="8"/>
        <w:sz w:val="16"/>
        <w:szCs w:val="16"/>
        <w:lang w:val="en-US"/>
      </w:rPr>
      <w:t xml:space="preserve">  13901 Sutton Park Drive South, Suite 175C, Jacksonville, FL 32224 T.: +1 (904) 440-707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907871" w14:textId="77777777" w:rsidR="00523824" w:rsidRDefault="00523824" w:rsidP="004C71A9">
      <w:pPr>
        <w:spacing w:after="0" w:line="240" w:lineRule="auto"/>
      </w:pPr>
      <w:r>
        <w:separator/>
      </w:r>
    </w:p>
  </w:footnote>
  <w:footnote w:type="continuationSeparator" w:id="0">
    <w:p w14:paraId="34898C9C" w14:textId="77777777" w:rsidR="00523824" w:rsidRDefault="00523824" w:rsidP="004C71A9">
      <w:pPr>
        <w:spacing w:after="0" w:line="240" w:lineRule="auto"/>
      </w:pPr>
      <w:r>
        <w:continuationSeparator/>
      </w:r>
    </w:p>
  </w:footnote>
  <w:footnote w:type="continuationNotice" w:id="1">
    <w:p w14:paraId="17FB745E" w14:textId="77777777" w:rsidR="00523824" w:rsidRDefault="0052382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E7ED8" w14:textId="223FB360" w:rsidR="004C71A9" w:rsidRDefault="004C71A9" w:rsidP="004C71A9">
    <w:pPr>
      <w:pStyle w:val="Header"/>
      <w:jc w:val="right"/>
    </w:pPr>
  </w:p>
  <w:p w14:paraId="589DCBD1" w14:textId="77777777" w:rsidR="001840E5" w:rsidRDefault="001840E5" w:rsidP="004C71A9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85D56" w14:textId="1B7016B7" w:rsidR="00FD5D49" w:rsidRDefault="00FD5D49" w:rsidP="001312C5">
    <w:pPr>
      <w:pStyle w:val="Header"/>
      <w:tabs>
        <w:tab w:val="clear" w:pos="9360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36242EBE" wp14:editId="70E18F09">
              <wp:simplePos x="0" y="0"/>
              <wp:positionH relativeFrom="column">
                <wp:posOffset>-910590</wp:posOffset>
              </wp:positionH>
              <wp:positionV relativeFrom="paragraph">
                <wp:posOffset>-35255</wp:posOffset>
              </wp:positionV>
              <wp:extent cx="7753350" cy="943331"/>
              <wp:effectExtent l="0" t="0" r="0" b="9525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53350" cy="943331"/>
                        <a:chOff x="0" y="0"/>
                        <a:chExt cx="7753350" cy="943331"/>
                      </a:xfrm>
                    </wpg:grpSpPr>
                    <wps:wsp>
                      <wps:cNvPr id="2" name="Rectangle 2"/>
                      <wps:cNvSpPr/>
                      <wps:spPr>
                        <a:xfrm>
                          <a:off x="0" y="387706"/>
                          <a:ext cx="7753350" cy="555625"/>
                        </a:xfrm>
                        <a:prstGeom prst="rect">
                          <a:avLst/>
                        </a:prstGeom>
                        <a:solidFill>
                          <a:srgbClr val="F6831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E93A57" w14:textId="77777777" w:rsidR="00FD5D49" w:rsidRDefault="00FD5D49" w:rsidP="00FD5D4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5" name="Picture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691223" y="0"/>
                          <a:ext cx="1188720" cy="85471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6242EBE" id="Group 6" o:spid="_x0000_s1026" style="position:absolute;margin-left:-71.7pt;margin-top:-2.8pt;width:610.5pt;height:74.3pt;z-index:251658240" coordsize="77533,94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">
              <v:rect id="Rectangle 2" o:spid="_x0000_s1027" style="position:absolute;top:3877;width:77533;height:55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" fillcolor="#f6831f" stroked="f" strokeweight="1pt">
                <v:textbox inset="0,0,0,0">
                  <w:txbxContent>
                    <w:p w14:paraId="71E93A57" w14:textId="77777777" w:rsidR="00FD5D49" w:rsidRDefault="00FD5D49" w:rsidP="00FD5D49">
                      <w:pPr>
                        <w:jc w:val="center"/>
                      </w:pP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" o:spid="_x0000_s1028" type="#_x0000_t75" style="position:absolute;left:56912;width:11887;height:85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">
                <v:imagedata r:id="rId2" o:title=""/>
              </v:shape>
            </v:group>
          </w:pict>
        </mc:Fallback>
      </mc:AlternateContent>
    </w:r>
  </w:p>
  <w:p w14:paraId="5419DB7E" w14:textId="2257042D" w:rsidR="00FD5D49" w:rsidRDefault="00FD5D49" w:rsidP="001312C5">
    <w:pPr>
      <w:pStyle w:val="Header"/>
      <w:tabs>
        <w:tab w:val="clear" w:pos="9360"/>
      </w:tabs>
    </w:pPr>
  </w:p>
  <w:p w14:paraId="7F47EF56" w14:textId="05B5B0E7" w:rsidR="00FD5D49" w:rsidRDefault="00FD5D49" w:rsidP="001312C5">
    <w:pPr>
      <w:pStyle w:val="Header"/>
      <w:tabs>
        <w:tab w:val="clear" w:pos="9360"/>
      </w:tabs>
    </w:pPr>
  </w:p>
  <w:p w14:paraId="26504EBC" w14:textId="77777777" w:rsidR="00FD5D49" w:rsidRDefault="00FD5D49" w:rsidP="001312C5">
    <w:pPr>
      <w:pStyle w:val="Header"/>
      <w:tabs>
        <w:tab w:val="clear" w:pos="9360"/>
      </w:tabs>
    </w:pPr>
  </w:p>
  <w:p w14:paraId="47CA1527" w14:textId="77777777" w:rsidR="00FD5D49" w:rsidRDefault="00FD5D49" w:rsidP="001312C5">
    <w:pPr>
      <w:pStyle w:val="Header"/>
      <w:tabs>
        <w:tab w:val="clear" w:pos="9360"/>
      </w:tabs>
    </w:pPr>
  </w:p>
  <w:p w14:paraId="16B2B736" w14:textId="464ED151" w:rsidR="00853A25" w:rsidRDefault="00853A25" w:rsidP="001312C5">
    <w:pPr>
      <w:pStyle w:val="Header"/>
      <w:tabs>
        <w:tab w:val="clear" w:pos="9360"/>
      </w:tabs>
    </w:pPr>
  </w:p>
  <w:p w14:paraId="58C0F773" w14:textId="77777777" w:rsidR="00FF244C" w:rsidRDefault="00FF244C" w:rsidP="001312C5">
    <w:pPr>
      <w:pStyle w:val="Header"/>
      <w:tabs>
        <w:tab w:val="clear" w:pos="936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zM1MzW1MDIwMTVQ0lEKTi0uzszPAykwrQUAfnHrLSwAAAA="/>
  </w:docVars>
  <w:rsids>
    <w:rsidRoot w:val="00175C08"/>
    <w:rsid w:val="00017D30"/>
    <w:rsid w:val="000A6BFC"/>
    <w:rsid w:val="000C143F"/>
    <w:rsid w:val="000E77E1"/>
    <w:rsid w:val="00100D71"/>
    <w:rsid w:val="00105FA6"/>
    <w:rsid w:val="001127FC"/>
    <w:rsid w:val="00117D1E"/>
    <w:rsid w:val="001312C5"/>
    <w:rsid w:val="00131B88"/>
    <w:rsid w:val="001332A6"/>
    <w:rsid w:val="001511FD"/>
    <w:rsid w:val="00165CA2"/>
    <w:rsid w:val="00172995"/>
    <w:rsid w:val="00175C08"/>
    <w:rsid w:val="00176684"/>
    <w:rsid w:val="00181AAD"/>
    <w:rsid w:val="001840E5"/>
    <w:rsid w:val="001A51C3"/>
    <w:rsid w:val="001C47D3"/>
    <w:rsid w:val="001C4F8D"/>
    <w:rsid w:val="001D1128"/>
    <w:rsid w:val="002116E2"/>
    <w:rsid w:val="002331C4"/>
    <w:rsid w:val="00243F9E"/>
    <w:rsid w:val="00251C45"/>
    <w:rsid w:val="00262B90"/>
    <w:rsid w:val="00290773"/>
    <w:rsid w:val="00296611"/>
    <w:rsid w:val="002B237C"/>
    <w:rsid w:val="002C5C65"/>
    <w:rsid w:val="002F1B2B"/>
    <w:rsid w:val="00345529"/>
    <w:rsid w:val="0038392D"/>
    <w:rsid w:val="00394AF6"/>
    <w:rsid w:val="003C6C26"/>
    <w:rsid w:val="003E1AF9"/>
    <w:rsid w:val="00401F74"/>
    <w:rsid w:val="00495988"/>
    <w:rsid w:val="004A3F3F"/>
    <w:rsid w:val="004C71A9"/>
    <w:rsid w:val="004D1041"/>
    <w:rsid w:val="00523824"/>
    <w:rsid w:val="00531F93"/>
    <w:rsid w:val="00532C3D"/>
    <w:rsid w:val="00557F48"/>
    <w:rsid w:val="00593EC7"/>
    <w:rsid w:val="005B7BF3"/>
    <w:rsid w:val="005E4E7A"/>
    <w:rsid w:val="00605FD2"/>
    <w:rsid w:val="0060602F"/>
    <w:rsid w:val="006161AE"/>
    <w:rsid w:val="00623CD3"/>
    <w:rsid w:val="00645B58"/>
    <w:rsid w:val="00655A20"/>
    <w:rsid w:val="006719F8"/>
    <w:rsid w:val="0068207D"/>
    <w:rsid w:val="0068617F"/>
    <w:rsid w:val="006B169B"/>
    <w:rsid w:val="006B300C"/>
    <w:rsid w:val="006C2AF3"/>
    <w:rsid w:val="006E7920"/>
    <w:rsid w:val="006F64A3"/>
    <w:rsid w:val="00724845"/>
    <w:rsid w:val="007578CA"/>
    <w:rsid w:val="0076060C"/>
    <w:rsid w:val="0077729C"/>
    <w:rsid w:val="007908E1"/>
    <w:rsid w:val="0081319E"/>
    <w:rsid w:val="00853A25"/>
    <w:rsid w:val="008C0DC8"/>
    <w:rsid w:val="008C602F"/>
    <w:rsid w:val="00914DB0"/>
    <w:rsid w:val="00923DCA"/>
    <w:rsid w:val="009257A2"/>
    <w:rsid w:val="00932A1D"/>
    <w:rsid w:val="009D3F9C"/>
    <w:rsid w:val="00A02AB4"/>
    <w:rsid w:val="00A06BE5"/>
    <w:rsid w:val="00A528A4"/>
    <w:rsid w:val="00A745F6"/>
    <w:rsid w:val="00AA053B"/>
    <w:rsid w:val="00AB72DE"/>
    <w:rsid w:val="00B00EFD"/>
    <w:rsid w:val="00B138A3"/>
    <w:rsid w:val="00B24051"/>
    <w:rsid w:val="00B30A74"/>
    <w:rsid w:val="00B3498F"/>
    <w:rsid w:val="00B351EA"/>
    <w:rsid w:val="00B374D5"/>
    <w:rsid w:val="00B46E40"/>
    <w:rsid w:val="00B65BB1"/>
    <w:rsid w:val="00B9007F"/>
    <w:rsid w:val="00BA3BEC"/>
    <w:rsid w:val="00C106BE"/>
    <w:rsid w:val="00C3707A"/>
    <w:rsid w:val="00C43D00"/>
    <w:rsid w:val="00C81211"/>
    <w:rsid w:val="00C94E2D"/>
    <w:rsid w:val="00CA015A"/>
    <w:rsid w:val="00CA2750"/>
    <w:rsid w:val="00CC157A"/>
    <w:rsid w:val="00CD59BF"/>
    <w:rsid w:val="00CF6B05"/>
    <w:rsid w:val="00D0776F"/>
    <w:rsid w:val="00D10786"/>
    <w:rsid w:val="00D327ED"/>
    <w:rsid w:val="00D362AE"/>
    <w:rsid w:val="00D400E7"/>
    <w:rsid w:val="00D44D23"/>
    <w:rsid w:val="00D60FCF"/>
    <w:rsid w:val="00D673DD"/>
    <w:rsid w:val="00D71D4D"/>
    <w:rsid w:val="00D90957"/>
    <w:rsid w:val="00DC08C8"/>
    <w:rsid w:val="00E04DD9"/>
    <w:rsid w:val="00E252E7"/>
    <w:rsid w:val="00ED1032"/>
    <w:rsid w:val="00EE6040"/>
    <w:rsid w:val="00F148BB"/>
    <w:rsid w:val="00F40727"/>
    <w:rsid w:val="00F5381E"/>
    <w:rsid w:val="00F730C7"/>
    <w:rsid w:val="00FB04F6"/>
    <w:rsid w:val="00FD5D49"/>
    <w:rsid w:val="00FF244C"/>
    <w:rsid w:val="585EDBAB"/>
    <w:rsid w:val="58EFCE78"/>
    <w:rsid w:val="6DDEC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8D9D18"/>
  <w15:chartTrackingRefBased/>
  <w15:docId w15:val="{E78EF568-6AB9-47E1-B21B-CBBA3720CA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5C08"/>
    <w:pPr>
      <w:spacing w:after="120" w:line="264" w:lineRule="auto"/>
    </w:pPr>
    <w:rPr>
      <w:rFonts w:ascii="Segoe UI" w:hAnsi="Segoe UI" w:cs="Segoe UI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5C08"/>
    <w:pPr>
      <w:keepNext/>
      <w:keepLines/>
      <w:spacing w:before="240" w:after="0"/>
      <w:outlineLvl w:val="0"/>
    </w:pPr>
    <w:rPr>
      <w:rFonts w:eastAsiaTheme="majorEastAsia"/>
      <w:b/>
      <w:bCs/>
      <w:color w:val="002A5C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5C08"/>
    <w:pPr>
      <w:keepNext/>
      <w:keepLines/>
      <w:spacing w:before="40" w:after="0"/>
      <w:outlineLvl w:val="1"/>
    </w:pPr>
    <w:rPr>
      <w:rFonts w:eastAsiaTheme="majorEastAsia"/>
      <w:b/>
      <w:bCs/>
      <w:color w:val="F6831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5C08"/>
    <w:pPr>
      <w:keepNext/>
      <w:keepLines/>
      <w:spacing w:before="40" w:after="0"/>
      <w:outlineLvl w:val="2"/>
    </w:pPr>
    <w:rPr>
      <w:rFonts w:eastAsiaTheme="majorEastAsia"/>
      <w:color w:val="002A5C"/>
      <w:sz w:val="24"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75C08"/>
    <w:pPr>
      <w:keepNext/>
      <w:keepLines/>
      <w:spacing w:before="40" w:after="0"/>
      <w:outlineLvl w:val="3"/>
    </w:pPr>
    <w:rPr>
      <w:rFonts w:eastAsiaTheme="majorEastAsia"/>
      <w:i/>
      <w:iCs/>
      <w:color w:val="002A5C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75C08"/>
    <w:pPr>
      <w:keepNext/>
      <w:keepLines/>
      <w:spacing w:before="40" w:after="0"/>
      <w:outlineLvl w:val="4"/>
    </w:pPr>
    <w:rPr>
      <w:rFonts w:eastAsiaTheme="majorEastAsia"/>
      <w:color w:val="002A5C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75C08"/>
    <w:pPr>
      <w:spacing w:after="0" w:line="240" w:lineRule="auto"/>
    </w:pPr>
    <w:rPr>
      <w:rFonts w:ascii="Segoe UI" w:hAnsi="Segoe UI" w:cs="Segoe UI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175C08"/>
    <w:rPr>
      <w:rFonts w:ascii="Segoe UI" w:eastAsiaTheme="majorEastAsia" w:hAnsi="Segoe UI" w:cs="Segoe UI"/>
      <w:b/>
      <w:bCs/>
      <w:color w:val="002A5C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75C08"/>
    <w:rPr>
      <w:rFonts w:ascii="Segoe UI" w:eastAsiaTheme="majorEastAsia" w:hAnsi="Segoe UI" w:cs="Segoe UI"/>
      <w:b/>
      <w:bCs/>
      <w:color w:val="F6831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75C08"/>
    <w:rPr>
      <w:rFonts w:ascii="Segoe UI" w:eastAsiaTheme="majorEastAsia" w:hAnsi="Segoe UI" w:cs="Segoe UI"/>
      <w:color w:val="002A5C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175C08"/>
    <w:rPr>
      <w:rFonts w:ascii="Segoe UI" w:eastAsiaTheme="majorEastAsia" w:hAnsi="Segoe UI" w:cs="Segoe UI"/>
      <w:i/>
      <w:iCs/>
      <w:color w:val="002A5C"/>
      <w:sz w:val="20"/>
      <w:szCs w:val="20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175C08"/>
    <w:pPr>
      <w:spacing w:after="0" w:line="240" w:lineRule="auto"/>
      <w:contextualSpacing/>
    </w:pPr>
    <w:rPr>
      <w:rFonts w:eastAsiaTheme="majorEastAsia"/>
      <w:b/>
      <w:bCs/>
      <w:color w:val="F6831F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175C08"/>
    <w:rPr>
      <w:rFonts w:ascii="Segoe UI" w:eastAsiaTheme="majorEastAsia" w:hAnsi="Segoe UI" w:cs="Segoe UI"/>
      <w:b/>
      <w:bCs/>
      <w:color w:val="F6831F"/>
      <w:spacing w:val="-10"/>
      <w:kern w:val="28"/>
      <w:sz w:val="56"/>
      <w:szCs w:val="56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175C08"/>
    <w:rPr>
      <w:rFonts w:ascii="Segoe UI" w:eastAsiaTheme="majorEastAsia" w:hAnsi="Segoe UI" w:cs="Segoe UI"/>
      <w:color w:val="002A5C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C71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71A9"/>
    <w:rPr>
      <w:rFonts w:ascii="Segoe UI" w:hAnsi="Segoe UI" w:cs="Segoe U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4C71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71A9"/>
    <w:rPr>
      <w:rFonts w:ascii="Segoe UI" w:hAnsi="Segoe UI" w:cs="Segoe UI"/>
      <w:sz w:val="20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C94E2D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C94E2D"/>
    <w:rPr>
      <w:rFonts w:ascii="Times New Roman" w:eastAsia="Calibri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B351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351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51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815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CGRnorthbound@cgrailway.co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grcommercial@cgrailway.com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grcommercial@cgrailway.com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mailto:CGRnorthbound@cgrailway.com" TargetMode="Externa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B68802E1C16E4383C396E99E8F3F13" ma:contentTypeVersion="19" ma:contentTypeDescription="Create a new document." ma:contentTypeScope="" ma:versionID="4d469c5099741c91801ba100da7730de">
  <xsd:schema xmlns:xsd="http://www.w3.org/2001/XMLSchema" xmlns:xs="http://www.w3.org/2001/XMLSchema" xmlns:p="http://schemas.microsoft.com/office/2006/metadata/properties" xmlns:ns2="fb2f171f-58e4-4797-8b7e-91236ce0f98e" xmlns:ns3="e89d874a-35c7-4e62-ac85-4d64db59dee0" targetNamespace="http://schemas.microsoft.com/office/2006/metadata/properties" ma:root="true" ma:fieldsID="9e93bd82445c9e6a33651dab7fe55703" ns2:_="" ns3:_="">
    <xsd:import namespace="fb2f171f-58e4-4797-8b7e-91236ce0f98e"/>
    <xsd:import namespace="e89d874a-35c7-4e62-ac85-4d64db59de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TypeStatus" minOccurs="0"/>
                <xsd:element ref="ns2:Expiration_x0020_Status" minOccurs="0"/>
                <xsd:element ref="ns2:CustomerType" minOccurs="0"/>
                <xsd:element ref="ns2:AM" minOccurs="0"/>
                <xsd:element ref="ns2:_Flow_SignoffStatu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2f171f-58e4-4797-8b7e-91236ce0f9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TypeStatus" ma:index="12" nillable="true" ma:displayName="Status" ma:description="How Active is CGR with this Customer.  Active has traffic in the past year.  Dormant is used to move but it's been over a year.  Developing is we have active quotes with the customer in the past year." ma:format="Dropdown" ma:internalName="TypeStatus">
      <xsd:simpleType>
        <xsd:union memberTypes="dms:Text">
          <xsd:simpleType>
            <xsd:restriction base="dms:Choice">
              <xsd:enumeration value="ACTIVE"/>
              <xsd:enumeration value="DORMANT"/>
              <xsd:enumeration value="DEVELOPING"/>
            </xsd:restriction>
          </xsd:simpleType>
        </xsd:union>
      </xsd:simpleType>
    </xsd:element>
    <xsd:element name="Expiration_x0020_Status" ma:index="13" nillable="true" ma:displayName="Expiration Status" ma:default="Current" ma:format="Dropdown" ma:internalName="Expiration_x0020_Status">
      <xsd:simpleType>
        <xsd:restriction base="dms:Choice">
          <xsd:enumeration value="Current"/>
          <xsd:enumeration value="Expired"/>
          <xsd:enumeration value="In Renewal Process"/>
        </xsd:restriction>
      </xsd:simpleType>
    </xsd:element>
    <xsd:element name="CustomerType" ma:index="14" nillable="true" ma:displayName="Customer Type" ma:format="Dropdown" ma:internalName="CustomerType">
      <xsd:simpleType>
        <xsd:union memberTypes="dms:Text">
          <xsd:simpleType>
            <xsd:restriction base="dms:Choice">
              <xsd:enumeration value="Account"/>
              <xsd:enumeration value="Prospect"/>
              <xsd:enumeration value="Lead"/>
              <xsd:enumeration value="Influencer"/>
              <xsd:enumeration value="3PL"/>
              <xsd:enumeration value="Railroad"/>
              <xsd:enumeration value="Other"/>
            </xsd:restriction>
          </xsd:simpleType>
        </xsd:union>
      </xsd:simpleType>
    </xsd:element>
    <xsd:element name="AM" ma:index="15" nillable="true" ma:displayName="AM" ma:format="Dropdown" ma:internalName="AM">
      <xsd:simpleType>
        <xsd:restriction base="dms:Choice">
          <xsd:enumeration value="Adian"/>
          <xsd:enumeration value="Daniel"/>
          <xsd:enumeration value="George"/>
          <xsd:enumeration value="Todd"/>
          <xsd:enumeration value="Araceli"/>
        </xsd:restriction>
      </xsd:simpleType>
    </xsd:element>
    <xsd:element name="_Flow_SignoffStatus" ma:index="16" nillable="true" ma:displayName="Sign-off status" ma:internalName="Sign_x002d_off_x0020_status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3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9d874a-35c7-4e62-ac85-4d64db59dee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fb2f171f-58e4-4797-8b7e-91236ce0f98e" xsi:nil="true"/>
    <Expiration_x0020_Status xmlns="fb2f171f-58e4-4797-8b7e-91236ce0f98e">Current</Expiration_x0020_Status>
    <AM xmlns="fb2f171f-58e4-4797-8b7e-91236ce0f98e" xsi:nil="true"/>
    <CustomerType xmlns="fb2f171f-58e4-4797-8b7e-91236ce0f98e" xsi:nil="true"/>
    <TypeStatus xmlns="fb2f171f-58e4-4797-8b7e-91236ce0f98e" xsi:nil="true"/>
    <SharedWithUsers xmlns="e89d874a-35c7-4e62-ac85-4d64db59dee0">
      <UserInfo>
        <DisplayName>Lijeron, Hoffman</DisplayName>
        <AccountId>39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9428C48-F6DC-416A-9193-981963B623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2f171f-58e4-4797-8b7e-91236ce0f98e"/>
    <ds:schemaRef ds:uri="e89d874a-35c7-4e62-ac85-4d64db59de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FFDE39-1BF1-4A1E-BD5B-AD15E6DCC0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E7F765-E65A-4B66-AFC0-53E1AADB23E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E2ADA56-4042-4993-AF54-F7032B7D3920}">
  <ds:schemaRefs>
    <ds:schemaRef ds:uri="http://schemas.microsoft.com/office/2006/metadata/properties"/>
    <ds:schemaRef ds:uri="http://schemas.microsoft.com/office/infopath/2007/PartnerControls"/>
    <ds:schemaRef ds:uri="fb2f171f-58e4-4797-8b7e-91236ce0f98e"/>
    <ds:schemaRef ds:uri="e89d874a-35c7-4e62-ac85-4d64db59dee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325</Words>
  <Characters>185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rvantes, Araceli</dc:creator>
  <cp:keywords/>
  <dc:description/>
  <cp:lastModifiedBy>Cervantes, Araceli</cp:lastModifiedBy>
  <cp:revision>3</cp:revision>
  <cp:lastPrinted>2022-05-14T20:23:00Z</cp:lastPrinted>
  <dcterms:created xsi:type="dcterms:W3CDTF">2022-08-23T19:47:00Z</dcterms:created>
  <dcterms:modified xsi:type="dcterms:W3CDTF">2022-12-23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B68802E1C16E4383C396E99E8F3F13</vt:lpwstr>
  </property>
</Properties>
</file>